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04E7" w14:textId="2A2DC248" w:rsidR="00941814" w:rsidRPr="00B52F29" w:rsidRDefault="00972C7B" w:rsidP="00D32D94">
      <w:pPr>
        <w:pStyle w:val="Title"/>
        <w:spacing w:before="1400"/>
        <w:rPr>
          <w:lang w:val="fr-CA"/>
        </w:rPr>
      </w:pPr>
      <w:r w:rsidRPr="005A40F8"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48E65DD0" wp14:editId="4861291D">
            <wp:simplePos x="0" y="0"/>
            <wp:positionH relativeFrom="margin">
              <wp:posOffset>4445</wp:posOffset>
            </wp:positionH>
            <wp:positionV relativeFrom="margin">
              <wp:posOffset>-313055</wp:posOffset>
            </wp:positionV>
            <wp:extent cx="1571625" cy="84836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V Institute_Logo_Mast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D94" w:rsidRPr="00B52F29">
        <w:rPr>
          <w:lang w:val="fr-CA"/>
        </w:rPr>
        <w:t>FORM</w:t>
      </w:r>
      <w:r w:rsidR="00B52F29" w:rsidRPr="00B52F29">
        <w:rPr>
          <w:lang w:val="fr-CA"/>
        </w:rPr>
        <w:t>ULAIRE DE</w:t>
      </w:r>
      <w:r w:rsidR="00D32D94" w:rsidRPr="00B52F29">
        <w:rPr>
          <w:lang w:val="fr-CA"/>
        </w:rPr>
        <w:t xml:space="preserve"> </w:t>
      </w:r>
      <w:r w:rsidR="00B52F29" w:rsidRPr="00B52F29">
        <w:rPr>
          <w:lang w:val="fr-CA"/>
        </w:rPr>
        <w:t>NOMINATION POUR TITRE DE</w:t>
      </w:r>
    </w:p>
    <w:p w14:paraId="74673806" w14:textId="1DB5C1FD" w:rsidR="00D32D94" w:rsidRPr="00B5777F" w:rsidRDefault="00D32D94" w:rsidP="00D32D94">
      <w:pPr>
        <w:pStyle w:val="Title"/>
        <w:spacing w:before="1400"/>
        <w:rPr>
          <w:lang w:val="fr-CA"/>
        </w:rPr>
      </w:pPr>
      <w:r w:rsidRPr="00B5777F">
        <w:rPr>
          <w:color w:val="6AC9C8"/>
          <w:lang w:val="fr-CA"/>
        </w:rPr>
        <w:t>MEMBR</w:t>
      </w:r>
      <w:r w:rsidR="00B52F29" w:rsidRPr="00B5777F">
        <w:rPr>
          <w:color w:val="6AC9C8"/>
          <w:lang w:val="fr-CA"/>
        </w:rPr>
        <w:t xml:space="preserve">E </w:t>
      </w:r>
      <w:r w:rsidR="00B52F29" w:rsidRPr="00B5777F">
        <w:rPr>
          <w:rFonts w:cs="Arial"/>
          <w:color w:val="6AC9C8"/>
          <w:lang w:val="fr-CA"/>
        </w:rPr>
        <w:t>À</w:t>
      </w:r>
      <w:r w:rsidRPr="00B5777F">
        <w:rPr>
          <w:color w:val="6AC9C8"/>
          <w:lang w:val="fr-CA"/>
        </w:rPr>
        <w:t xml:space="preserve"> </w:t>
      </w:r>
      <w:r w:rsidR="00B52F29" w:rsidRPr="00B5777F">
        <w:rPr>
          <w:color w:val="6AC9C8"/>
          <w:lang w:val="fr-CA"/>
        </w:rPr>
        <w:t>VIE</w:t>
      </w:r>
    </w:p>
    <w:p w14:paraId="001C634C" w14:textId="77777777" w:rsidR="002358C4" w:rsidRPr="00B5777F" w:rsidRDefault="002358C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</w:p>
    <w:p w14:paraId="18268D1F" w14:textId="77777777" w:rsidR="00B5777F" w:rsidRDefault="00B5777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 xml:space="preserve">Les informations contenues dans ce formulaire serviront de base 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à la sélection des candidats. </w:t>
      </w: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>Si vous avez besoin d’espace supplémentaire, veuillez joindre des pages suppl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émentaires au besoin. </w:t>
      </w:r>
    </w:p>
    <w:p w14:paraId="39EB872A" w14:textId="77777777" w:rsidR="00DA15DF" w:rsidRDefault="00DA15D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en-CA"/>
        </w:rPr>
      </w:pPr>
    </w:p>
    <w:p w14:paraId="27675D58" w14:textId="3294A472" w:rsidR="00B5777F" w:rsidRPr="00B5777F" w:rsidRDefault="00B5777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>Il est permis d’inclure des lettres testimoniales qui soutiennent une/des d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éclarations(s) particulière(s) présentées sur le formulaire de nomination.</w:t>
      </w:r>
    </w:p>
    <w:p w14:paraId="12122845" w14:textId="1C66FD11" w:rsidR="00941814" w:rsidRDefault="0094181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4C7DFEE9" w14:textId="6FA20C49" w:rsidR="00941814" w:rsidRPr="00960057" w:rsidRDefault="00960057" w:rsidP="00960057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>L’Institut aidera, autant que nos records le permettront, en fournissant des d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étails sur les activités des candidats au sein de l’Institut. </w:t>
      </w: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Veuillez contacter </w:t>
      </w:r>
      <w:r w:rsidR="00DA15DF" w:rsidRPr="00960057">
        <w:rPr>
          <w:rFonts w:eastAsia="Cambria" w:cs="Arial"/>
          <w:noProof/>
          <w:color w:val="221D58"/>
          <w:sz w:val="22"/>
          <w:szCs w:val="22"/>
          <w:lang w:val="fr-CA"/>
        </w:rPr>
        <w:t>Deborah Hanlon</w:t>
      </w: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à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  <w:r w:rsidR="00DA15DF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416.613.9552 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>o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u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par courriel à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 </w:t>
      </w:r>
      <w:hyperlink r:id="rId9" w:history="1">
        <w:r w:rsidR="00DA15DF" w:rsidRPr="00960057">
          <w:rPr>
            <w:rStyle w:val="Hyperlink"/>
            <w:rFonts w:eastAsia="Cambria" w:cs="Arial"/>
            <w:b/>
            <w:noProof/>
            <w:sz w:val="22"/>
            <w:szCs w:val="22"/>
            <w:lang w:val="fr-CA"/>
          </w:rPr>
          <w:t>deborah.hanlon@cbvinstitute.com</w:t>
        </w:r>
      </w:hyperlink>
      <w:r>
        <w:rPr>
          <w:rFonts w:eastAsia="Cambria" w:cs="Arial"/>
          <w:noProof/>
          <w:color w:val="221D58"/>
          <w:sz w:val="22"/>
          <w:szCs w:val="22"/>
          <w:lang w:val="fr-CA"/>
        </w:rPr>
        <w:t>.</w:t>
      </w:r>
    </w:p>
    <w:p w14:paraId="09134C68" w14:textId="5D9F8A00" w:rsidR="00D32D94" w:rsidRPr="00960057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</w:p>
    <w:p w14:paraId="2C35B32C" w14:textId="5756DB44" w:rsidR="00941814" w:rsidRPr="0005614D" w:rsidRDefault="00393D33" w:rsidP="00DA15DF">
      <w:pPr>
        <w:spacing w:line="259" w:lineRule="auto"/>
        <w:rPr>
          <w:rFonts w:eastAsia="Cambria" w:cs="Arial"/>
          <w:noProof/>
          <w:color w:val="221D58"/>
          <w:sz w:val="22"/>
          <w:lang w:val="fr-CA"/>
        </w:rPr>
      </w:pPr>
      <w:r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>Les mises en candidature doivent être reçues au plus tard le 1er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 xml:space="preserve"> </w:t>
      </w:r>
      <w:r>
        <w:rPr>
          <w:rFonts w:eastAsia="Cambria" w:cs="Arial"/>
          <w:b/>
          <w:noProof/>
          <w:color w:val="221D58"/>
          <w:sz w:val="24"/>
          <w:szCs w:val="24"/>
          <w:lang w:val="fr-CA"/>
        </w:rPr>
        <w:t>dé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>cembr</w:t>
      </w:r>
      <w:r>
        <w:rPr>
          <w:rFonts w:eastAsia="Cambria" w:cs="Arial"/>
          <w:b/>
          <w:noProof/>
          <w:color w:val="221D58"/>
          <w:sz w:val="24"/>
          <w:szCs w:val="24"/>
          <w:lang w:val="fr-CA"/>
        </w:rPr>
        <w:t>e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 xml:space="preserve">. </w:t>
      </w:r>
      <w:r w:rsidRPr="0005614D">
        <w:rPr>
          <w:rFonts w:eastAsia="Cambria" w:cs="Arial"/>
          <w:b/>
          <w:noProof/>
          <w:color w:val="221D58"/>
          <w:sz w:val="24"/>
          <w:szCs w:val="24"/>
          <w:lang w:val="fr-CA"/>
        </w:rPr>
        <w:t>Les nominations tardives ne seront pas acceptées</w:t>
      </w:r>
      <w:r w:rsidR="00941814" w:rsidRPr="0005614D">
        <w:rPr>
          <w:rFonts w:eastAsia="Cambria" w:cs="Arial"/>
          <w:b/>
          <w:noProof/>
          <w:color w:val="221D58"/>
          <w:sz w:val="24"/>
          <w:szCs w:val="24"/>
          <w:lang w:val="fr-CA"/>
        </w:rPr>
        <w:t>.</w:t>
      </w:r>
    </w:p>
    <w:p w14:paraId="546CB3AF" w14:textId="6A3F99D4" w:rsidR="00941814" w:rsidRPr="0005614D" w:rsidRDefault="0005614D" w:rsidP="00941814">
      <w:pPr>
        <w:spacing w:before="120" w:line="240" w:lineRule="auto"/>
        <w:rPr>
          <w:rFonts w:cs="Arial"/>
          <w:color w:val="221D58"/>
          <w:sz w:val="22"/>
          <w:lang w:val="fr-CA"/>
        </w:rPr>
      </w:pPr>
      <w:r w:rsidRPr="0005614D">
        <w:rPr>
          <w:rFonts w:cs="Arial"/>
          <w:color w:val="221D58"/>
          <w:sz w:val="22"/>
          <w:lang w:val="fr-CA"/>
        </w:rPr>
        <w:t>Les formulaires de n</w:t>
      </w:r>
      <w:r w:rsidR="00941814" w:rsidRPr="0005614D">
        <w:rPr>
          <w:rFonts w:cs="Arial"/>
          <w:color w:val="221D58"/>
          <w:sz w:val="22"/>
          <w:lang w:val="fr-CA"/>
        </w:rPr>
        <w:t xml:space="preserve">omination </w:t>
      </w:r>
      <w:r>
        <w:rPr>
          <w:rFonts w:cs="Arial"/>
          <w:color w:val="221D58"/>
          <w:sz w:val="22"/>
          <w:lang w:val="fr-CA"/>
        </w:rPr>
        <w:t>doivent être</w:t>
      </w:r>
      <w:r w:rsidR="00941814" w:rsidRPr="0005614D">
        <w:rPr>
          <w:rFonts w:cs="Arial"/>
          <w:color w:val="221D58"/>
          <w:sz w:val="22"/>
          <w:lang w:val="fr-CA"/>
        </w:rPr>
        <w:t xml:space="preserve"> s</w:t>
      </w:r>
      <w:r>
        <w:rPr>
          <w:rFonts w:cs="Arial"/>
          <w:color w:val="221D58"/>
          <w:sz w:val="22"/>
          <w:lang w:val="fr-CA"/>
        </w:rPr>
        <w:t>oumis par la poste</w:t>
      </w:r>
      <w:r w:rsidR="00941814" w:rsidRPr="0005614D">
        <w:rPr>
          <w:rFonts w:cs="Arial"/>
          <w:color w:val="221D58"/>
          <w:sz w:val="22"/>
          <w:lang w:val="fr-CA"/>
        </w:rPr>
        <w:t xml:space="preserve"> </w:t>
      </w:r>
      <w:r>
        <w:rPr>
          <w:rFonts w:cs="Arial"/>
          <w:color w:val="221D58"/>
          <w:sz w:val="22"/>
          <w:lang w:val="fr-CA"/>
        </w:rPr>
        <w:t>ou par courriel</w:t>
      </w:r>
      <w:r w:rsidR="00941814" w:rsidRPr="0005614D">
        <w:rPr>
          <w:rFonts w:cs="Arial"/>
          <w:color w:val="221D58"/>
          <w:sz w:val="22"/>
          <w:lang w:val="fr-CA"/>
        </w:rPr>
        <w:t xml:space="preserve"> </w:t>
      </w:r>
      <w:r>
        <w:rPr>
          <w:rFonts w:cs="Arial"/>
          <w:color w:val="221D58"/>
          <w:sz w:val="22"/>
          <w:lang w:val="fr-CA"/>
        </w:rPr>
        <w:t>à </w:t>
      </w:r>
      <w:r w:rsidR="00DA15DF" w:rsidRPr="0005614D">
        <w:rPr>
          <w:rFonts w:cs="Arial"/>
          <w:color w:val="221D58"/>
          <w:sz w:val="22"/>
          <w:lang w:val="fr-CA"/>
        </w:rPr>
        <w:t>:</w:t>
      </w:r>
    </w:p>
    <w:p w14:paraId="330AA91A" w14:textId="20751BBA" w:rsidR="00941814" w:rsidRPr="0005614D" w:rsidRDefault="0005614D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  <w:lang w:val="fr-CA"/>
        </w:rPr>
      </w:pPr>
      <w:r>
        <w:rPr>
          <w:rFonts w:cs="Arial"/>
          <w:bCs/>
          <w:color w:val="221D58"/>
          <w:sz w:val="22"/>
          <w:lang w:val="fr-CA"/>
        </w:rPr>
        <w:t xml:space="preserve">Présidente du </w:t>
      </w:r>
      <w:r w:rsidR="000F70D9">
        <w:rPr>
          <w:rFonts w:cs="Arial"/>
          <w:bCs/>
          <w:color w:val="221D58"/>
          <w:sz w:val="22"/>
          <w:lang w:val="fr-CA"/>
        </w:rPr>
        <w:t>S</w:t>
      </w:r>
      <w:r w:rsidR="000F70D9" w:rsidRPr="000F70D9">
        <w:rPr>
          <w:rFonts w:cs="Arial"/>
          <w:bCs/>
          <w:color w:val="221D58"/>
          <w:sz w:val="22"/>
          <w:lang w:val="fr-CA"/>
        </w:rPr>
        <w:t>ous-comité de sélection des membres FCBV et des membres à vie</w:t>
      </w:r>
    </w:p>
    <w:p w14:paraId="31D16ACF" w14:textId="77E20B34" w:rsidR="00941814" w:rsidRDefault="000B5463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 xml:space="preserve">Dr. </w:t>
      </w:r>
      <w:r w:rsidR="0022238E">
        <w:rPr>
          <w:rFonts w:cs="Arial"/>
          <w:bCs/>
          <w:color w:val="221D58"/>
          <w:sz w:val="22"/>
        </w:rPr>
        <w:t>Christine Sawchuk</w:t>
      </w:r>
      <w:r w:rsidR="00941814" w:rsidRPr="0041134C">
        <w:rPr>
          <w:rFonts w:cs="Arial"/>
          <w:bCs/>
          <w:color w:val="221D58"/>
          <w:sz w:val="22"/>
        </w:rPr>
        <w:t>,</w:t>
      </w:r>
      <w:r w:rsidR="00941814" w:rsidRPr="0047602A">
        <w:rPr>
          <w:rFonts w:cs="Arial"/>
          <w:bCs/>
          <w:color w:val="221D58"/>
          <w:sz w:val="22"/>
        </w:rPr>
        <w:t xml:space="preserve"> </w:t>
      </w:r>
      <w:r w:rsidR="00B77DED" w:rsidRPr="00B77DED">
        <w:rPr>
          <w:rFonts w:eastAsia="Times New Roman" w:cs="Arial"/>
          <w:color w:val="002060"/>
          <w:spacing w:val="2"/>
          <w:szCs w:val="20"/>
          <w:lang w:eastAsia="en-CA"/>
        </w:rPr>
        <w:t>CPA, CA, CBV, MEd, EdD</w:t>
      </w:r>
    </w:p>
    <w:p w14:paraId="7E696B71" w14:textId="146460B8" w:rsidR="00941814" w:rsidRPr="00482009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482009">
        <w:rPr>
          <w:rFonts w:cs="Arial"/>
          <w:color w:val="221D58"/>
          <w:sz w:val="22"/>
          <w:lang w:val="fr-CA"/>
        </w:rPr>
        <w:t>Pr</w:t>
      </w:r>
      <w:r w:rsidR="00482009" w:rsidRPr="00482009">
        <w:rPr>
          <w:rFonts w:cs="Arial"/>
          <w:color w:val="221D58"/>
          <w:sz w:val="22"/>
          <w:lang w:val="fr-CA"/>
        </w:rPr>
        <w:t>é</w:t>
      </w:r>
      <w:r w:rsidRPr="00482009">
        <w:rPr>
          <w:rFonts w:cs="Arial"/>
          <w:color w:val="221D58"/>
          <w:sz w:val="22"/>
          <w:lang w:val="fr-CA"/>
        </w:rPr>
        <w:t>sident</w:t>
      </w:r>
      <w:r w:rsidR="00482009" w:rsidRPr="00482009">
        <w:rPr>
          <w:rFonts w:cs="Arial"/>
          <w:color w:val="221D58"/>
          <w:sz w:val="22"/>
          <w:lang w:val="fr-CA"/>
        </w:rPr>
        <w:t>e-directrice générale</w:t>
      </w:r>
      <w:r w:rsidRPr="00482009">
        <w:rPr>
          <w:rFonts w:cs="Arial"/>
          <w:color w:val="221D58"/>
          <w:sz w:val="22"/>
          <w:lang w:val="fr-CA"/>
        </w:rPr>
        <w:tab/>
      </w:r>
      <w:r w:rsidRPr="00482009">
        <w:rPr>
          <w:rFonts w:cs="Arial"/>
          <w:color w:val="221D58"/>
          <w:sz w:val="22"/>
          <w:lang w:val="fr-CA"/>
        </w:rPr>
        <w:br/>
      </w:r>
      <w:r w:rsidR="00482009" w:rsidRPr="00482009">
        <w:rPr>
          <w:rFonts w:cs="Arial"/>
          <w:color w:val="221D58"/>
          <w:sz w:val="22"/>
          <w:lang w:val="fr-CA"/>
        </w:rPr>
        <w:t>L’Institut des CBV</w:t>
      </w:r>
    </w:p>
    <w:p w14:paraId="6356D869" w14:textId="3DD494D6" w:rsidR="00941814" w:rsidRPr="000A2FBB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0A2FBB">
        <w:rPr>
          <w:rFonts w:cs="Arial"/>
          <w:color w:val="221D58"/>
          <w:sz w:val="22"/>
          <w:lang w:val="fr-CA"/>
        </w:rPr>
        <w:t xml:space="preserve">277 </w:t>
      </w:r>
      <w:r w:rsidR="00482009" w:rsidRPr="000A2FBB">
        <w:rPr>
          <w:rFonts w:cs="Arial"/>
          <w:color w:val="221D58"/>
          <w:sz w:val="22"/>
          <w:lang w:val="fr-CA"/>
        </w:rPr>
        <w:t xml:space="preserve">rue </w:t>
      </w:r>
      <w:r w:rsidRPr="000A2FBB">
        <w:rPr>
          <w:rFonts w:cs="Arial"/>
          <w:color w:val="221D58"/>
          <w:sz w:val="22"/>
          <w:lang w:val="fr-CA"/>
        </w:rPr>
        <w:t xml:space="preserve">Wellington </w:t>
      </w:r>
      <w:r w:rsidR="00482009" w:rsidRPr="000A2FBB">
        <w:rPr>
          <w:rFonts w:cs="Arial"/>
          <w:color w:val="221D58"/>
          <w:sz w:val="22"/>
          <w:lang w:val="fr-CA"/>
        </w:rPr>
        <w:t>Ou</w:t>
      </w:r>
      <w:r w:rsidRPr="000A2FBB">
        <w:rPr>
          <w:rFonts w:cs="Arial"/>
          <w:color w:val="221D58"/>
          <w:sz w:val="22"/>
          <w:lang w:val="fr-CA"/>
        </w:rPr>
        <w:t xml:space="preserve">est, </w:t>
      </w:r>
      <w:r w:rsidR="00482009" w:rsidRPr="000A2FBB">
        <w:rPr>
          <w:rFonts w:cs="Arial"/>
          <w:color w:val="221D58"/>
          <w:sz w:val="22"/>
          <w:lang w:val="fr-CA"/>
        </w:rPr>
        <w:t>bureau</w:t>
      </w:r>
      <w:r w:rsidRPr="000A2FBB">
        <w:rPr>
          <w:rFonts w:cs="Arial"/>
          <w:color w:val="221D58"/>
          <w:sz w:val="22"/>
          <w:lang w:val="fr-CA"/>
        </w:rPr>
        <w:t xml:space="preserve"> 808 </w:t>
      </w:r>
    </w:p>
    <w:p w14:paraId="32EC62D5" w14:textId="5F7D20DA" w:rsidR="00941814" w:rsidRPr="000A2FBB" w:rsidRDefault="00482009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0A2FBB">
        <w:rPr>
          <w:rFonts w:cs="Arial"/>
          <w:color w:val="221D58"/>
          <w:sz w:val="22"/>
          <w:lang w:val="fr-CA"/>
        </w:rPr>
        <w:t>Toronto</w:t>
      </w:r>
      <w:r w:rsidR="00941814" w:rsidRPr="000A2FBB">
        <w:rPr>
          <w:rFonts w:cs="Arial"/>
          <w:color w:val="221D58"/>
          <w:sz w:val="22"/>
          <w:lang w:val="fr-CA"/>
        </w:rPr>
        <w:t xml:space="preserve"> </w:t>
      </w:r>
      <w:r w:rsidRPr="000A2FBB">
        <w:rPr>
          <w:rFonts w:cs="Arial"/>
          <w:color w:val="221D58"/>
          <w:sz w:val="22"/>
          <w:lang w:val="fr-CA"/>
        </w:rPr>
        <w:t>(</w:t>
      </w:r>
      <w:r w:rsidR="00941814" w:rsidRPr="000A2FBB">
        <w:rPr>
          <w:rFonts w:cs="Arial"/>
          <w:color w:val="221D58"/>
          <w:sz w:val="22"/>
          <w:lang w:val="fr-CA"/>
        </w:rPr>
        <w:t>O</w:t>
      </w:r>
      <w:r w:rsidRPr="000A2FBB">
        <w:rPr>
          <w:rFonts w:cs="Arial"/>
          <w:color w:val="221D58"/>
          <w:sz w:val="22"/>
          <w:lang w:val="fr-CA"/>
        </w:rPr>
        <w:t>ntario)</w:t>
      </w:r>
      <w:r w:rsidR="00941814" w:rsidRPr="000A2FBB">
        <w:rPr>
          <w:rFonts w:cs="Arial"/>
          <w:color w:val="221D58"/>
          <w:sz w:val="22"/>
          <w:lang w:val="fr-CA"/>
        </w:rPr>
        <w:t xml:space="preserve"> M5V 3</w:t>
      </w:r>
      <w:r w:rsidRPr="000A2FBB">
        <w:rPr>
          <w:rFonts w:cs="Arial"/>
          <w:color w:val="221D58"/>
          <w:sz w:val="22"/>
          <w:lang w:val="fr-CA"/>
        </w:rPr>
        <w:t>H2</w:t>
      </w:r>
    </w:p>
    <w:p w14:paraId="51B64B07" w14:textId="74618EF2" w:rsidR="00941814" w:rsidRPr="000A2FBB" w:rsidRDefault="000A2FBB" w:rsidP="00DA15DF">
      <w:pPr>
        <w:tabs>
          <w:tab w:val="left" w:pos="284"/>
        </w:tabs>
        <w:spacing w:line="259" w:lineRule="auto"/>
        <w:ind w:left="284"/>
        <w:rPr>
          <w:rFonts w:cs="Arial"/>
          <w:b/>
          <w:color w:val="221D58"/>
          <w:sz w:val="22"/>
          <w:u w:val="single"/>
          <w:lang w:val="fr-CA"/>
        </w:rPr>
        <w:sectPr w:rsidR="00941814" w:rsidRPr="000A2FBB" w:rsidSect="0041134C"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  <w:r w:rsidRPr="000A2FBB">
        <w:rPr>
          <w:rFonts w:cs="Arial"/>
          <w:color w:val="221D58"/>
          <w:sz w:val="22"/>
          <w:lang w:val="fr-CA"/>
        </w:rPr>
        <w:t>Courriel</w:t>
      </w:r>
      <w:r>
        <w:rPr>
          <w:rFonts w:cs="Arial"/>
          <w:color w:val="221D58"/>
          <w:sz w:val="22"/>
          <w:lang w:val="fr-CA"/>
        </w:rPr>
        <w:t> </w:t>
      </w:r>
      <w:r w:rsidR="00941814" w:rsidRPr="000A2FBB">
        <w:rPr>
          <w:rFonts w:cs="Arial"/>
          <w:color w:val="221D58"/>
          <w:sz w:val="22"/>
          <w:lang w:val="fr-CA"/>
        </w:rPr>
        <w:t xml:space="preserve">: </w:t>
      </w:r>
      <w:hyperlink r:id="rId10" w:history="1">
        <w:r w:rsidR="0022238E" w:rsidRPr="009E2179">
          <w:rPr>
            <w:rStyle w:val="Hyperlink"/>
            <w:rFonts w:cs="Arial"/>
            <w:b/>
            <w:sz w:val="22"/>
            <w:lang w:val="fr-CA"/>
          </w:rPr>
          <w:t>christine.sawchuk@cbvinstitute.com</w:t>
        </w:r>
      </w:hyperlink>
    </w:p>
    <w:p w14:paraId="05296D9A" w14:textId="77777777" w:rsidR="00D10D95" w:rsidRPr="000A2FBB" w:rsidRDefault="00D10D95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  <w:lang w:val="fr-CA"/>
        </w:rPr>
        <w:sectPr w:rsidR="00D10D95" w:rsidRPr="000A2FBB" w:rsidSect="0047602A"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</w:p>
    <w:p w14:paraId="02898F6E" w14:textId="35DCBD3F" w:rsidR="00636196" w:rsidRPr="000A2FBB" w:rsidRDefault="00636196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7054F632" w14:textId="79EAE021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42A54587" w14:textId="08D28BEC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104E8ABE" w14:textId="3D8A0AFA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73D3F1FB" w14:textId="0E59AD96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2165009A" w14:textId="239D518E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54E6969" w14:textId="1D747FE0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195A885F" w14:textId="67DB9F38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F780F91" w14:textId="2ED9A9CC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F53BC31" w14:textId="3CAF42D8" w:rsidR="00941814" w:rsidRPr="000A2FBB" w:rsidRDefault="00941814">
      <w:pPr>
        <w:spacing w:line="240" w:lineRule="auto"/>
        <w:rPr>
          <w:rFonts w:cs="Arial"/>
          <w:color w:val="221D58"/>
          <w:szCs w:val="20"/>
          <w:lang w:val="fr-CA"/>
        </w:rPr>
      </w:pPr>
      <w:r w:rsidRPr="000A2FBB">
        <w:rPr>
          <w:rFonts w:cs="Arial"/>
          <w:color w:val="221D58"/>
          <w:szCs w:val="20"/>
          <w:lang w:val="fr-CA"/>
        </w:rPr>
        <w:br w:type="page"/>
      </w:r>
    </w:p>
    <w:p w14:paraId="6DF43AD8" w14:textId="13D04BEB" w:rsidR="00D10D95" w:rsidRPr="00F26E24" w:rsidRDefault="002E4D36" w:rsidP="00D32D94">
      <w:pPr>
        <w:pStyle w:val="Heading2"/>
        <w:spacing w:before="0"/>
        <w:rPr>
          <w:sz w:val="24"/>
          <w:szCs w:val="24"/>
          <w:lang w:val="fr-CA"/>
        </w:rPr>
      </w:pPr>
      <w:r w:rsidRPr="00F26E24">
        <w:rPr>
          <w:sz w:val="24"/>
          <w:szCs w:val="24"/>
          <w:lang w:val="fr-CA"/>
        </w:rPr>
        <w:lastRenderedPageBreak/>
        <w:t>Critères d’octroi du titre de membre à vie</w:t>
      </w:r>
    </w:p>
    <w:p w14:paraId="3C4B7529" w14:textId="34DA30CB" w:rsidR="00D32D94" w:rsidRPr="00F26E24" w:rsidRDefault="002E4D36" w:rsidP="00D32D94">
      <w:pPr>
        <w:pStyle w:val="BodyText3"/>
        <w:spacing w:after="0" w:line="240" w:lineRule="auto"/>
        <w:ind w:right="-360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F26E24">
        <w:rPr>
          <w:rFonts w:eastAsia="Cambria" w:cs="Arial"/>
          <w:noProof/>
          <w:color w:val="221D58"/>
          <w:sz w:val="22"/>
          <w:szCs w:val="22"/>
          <w:lang w:val="fr-CA"/>
        </w:rPr>
        <w:t>Tout membre en règle qui a atteint renommée dans le domaine d’évaluation d’entreprises et qui s’est retir</w:t>
      </w:r>
      <w:r w:rsidR="00EF64DC">
        <w:rPr>
          <w:rFonts w:eastAsia="Cambria" w:cs="Arial"/>
          <w:noProof/>
          <w:color w:val="221D58"/>
          <w:sz w:val="22"/>
          <w:szCs w:val="22"/>
          <w:lang w:val="fr-CA"/>
        </w:rPr>
        <w:t>é</w:t>
      </w:r>
      <w:r w:rsidRPr="00F26E24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de son pratique comme évaluateur d’entreprises.</w:t>
      </w:r>
      <w:r w:rsidR="00D32D94" w:rsidRPr="00F26E24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</w:p>
    <w:p w14:paraId="7FC3538B" w14:textId="39FFB297" w:rsidR="00D32D94" w:rsidRPr="00F26E24" w:rsidRDefault="002E4D36" w:rsidP="00D32D94">
      <w:pPr>
        <w:pStyle w:val="Heading2"/>
        <w:spacing w:before="120"/>
        <w:rPr>
          <w:sz w:val="24"/>
          <w:szCs w:val="24"/>
          <w:lang w:val="fr-CA"/>
        </w:rPr>
      </w:pPr>
      <w:r w:rsidRPr="00F26E24">
        <w:rPr>
          <w:sz w:val="24"/>
          <w:szCs w:val="24"/>
          <w:lang w:val="fr-CA"/>
        </w:rPr>
        <w:t>Candidat</w:t>
      </w:r>
    </w:p>
    <w:p w14:paraId="492F39A0" w14:textId="77777777" w:rsidR="00D32D94" w:rsidRPr="00D32D94" w:rsidRDefault="00D32D94" w:rsidP="00D32D94"/>
    <w:tbl>
      <w:tblPr>
        <w:tblW w:w="9299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514"/>
        <w:gridCol w:w="4785"/>
      </w:tblGrid>
      <w:tr w:rsidR="00D32D94" w:rsidRPr="000C6FA3" w14:paraId="117F439D" w14:textId="77777777" w:rsidTr="00D32D94">
        <w:trPr>
          <w:trHeight w:val="738"/>
        </w:trPr>
        <w:tc>
          <w:tcPr>
            <w:tcW w:w="4514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15081BDB" w14:textId="7209DE9C" w:rsidR="00D32D94" w:rsidRPr="00A87A36" w:rsidRDefault="00E326AA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A87A36">
              <w:rPr>
                <w:rFonts w:cs="Arial"/>
                <w:color w:val="221D58"/>
                <w:szCs w:val="22"/>
                <w:lang w:val="fr-CA"/>
              </w:rPr>
              <w:t>Nom</w:t>
            </w:r>
            <w:r w:rsidR="00CA4AF6" w:rsidRPr="00A87A36">
              <w:rPr>
                <w:rFonts w:cs="Arial"/>
                <w:color w:val="221D58"/>
                <w:szCs w:val="22"/>
                <w:lang w:val="fr-CA"/>
              </w:rPr>
              <w:t xml:space="preserve"> de famille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720169455"/>
              <w:placeholder>
                <w:docPart w:val="720EF9191B6349F6AFCE229D873EB3F1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3215874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4B736CAC" w14:textId="1A8F8193" w:rsidR="00A15984" w:rsidRPr="00F26E24" w:rsidRDefault="00E326AA" w:rsidP="00A15984">
            <w:pPr>
              <w:pStyle w:val="TableText"/>
              <w:rPr>
                <w:color w:val="221D58"/>
                <w:sz w:val="16"/>
                <w:szCs w:val="16"/>
                <w:lang w:val="fr-CA"/>
              </w:rPr>
            </w:pPr>
            <w:r w:rsidRPr="00F26E24">
              <w:rPr>
                <w:color w:val="221D58"/>
                <w:lang w:val="fr-CA"/>
              </w:rPr>
              <w:t>Prénom</w:t>
            </w:r>
            <w:r w:rsidR="00CA4AF6" w:rsidRPr="00F26E24">
              <w:rPr>
                <w:color w:val="221D58"/>
                <w:lang w:val="fr-CA"/>
              </w:rPr>
              <w:t>(s)</w:t>
            </w:r>
            <w:r w:rsidR="00A15984" w:rsidRPr="00F26E24">
              <w:rPr>
                <w:color w:val="221D58"/>
                <w:lang w:val="fr-CA"/>
              </w:rPr>
              <w:t xml:space="preserve">- 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>(</w:t>
            </w:r>
            <w:r w:rsidR="00CA4AF6" w:rsidRPr="00F26E24">
              <w:rPr>
                <w:color w:val="221D58"/>
                <w:sz w:val="16"/>
                <w:szCs w:val="16"/>
                <w:lang w:val="fr-CA"/>
              </w:rPr>
              <w:t>veuillez souligner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 xml:space="preserve"> </w:t>
            </w:r>
            <w:r w:rsidR="00CA4AF6" w:rsidRPr="00F26E24">
              <w:rPr>
                <w:color w:val="221D58"/>
                <w:sz w:val="16"/>
                <w:szCs w:val="16"/>
                <w:lang w:val="fr-CA"/>
              </w:rPr>
              <w:t>le nom utilisé le plus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>)</w:t>
            </w:r>
          </w:p>
          <w:sdt>
            <w:sdtPr>
              <w:rPr>
                <w:rStyle w:val="Style1"/>
                <w:rFonts w:cs="Arial"/>
                <w:sz w:val="22"/>
              </w:rPr>
              <w:id w:val="-674953251"/>
              <w:placeholder>
                <w:docPart w:val="6BCF2923727347F397BC5ED294D4E86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FFB9491" w14:textId="77777777" w:rsidR="00D32D94" w:rsidRPr="000C6FA3" w:rsidRDefault="00D32D94" w:rsidP="0017551B">
                <w:pPr>
                  <w:rPr>
                    <w:rFonts w:cs="Arial"/>
                    <w:sz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771AD9B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A5195B5" w14:textId="6C870C29" w:rsidR="00D32D94" w:rsidRPr="00463C1A" w:rsidRDefault="00D32D94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Adress</w:t>
            </w:r>
            <w:r w:rsidR="009C3B9B" w:rsidRPr="00463C1A">
              <w:rPr>
                <w:rFonts w:cs="Arial"/>
                <w:color w:val="221D58"/>
                <w:sz w:val="22"/>
                <w:lang w:val="fr-CA"/>
              </w:rPr>
              <w:t>e personnelle</w:t>
            </w:r>
          </w:p>
          <w:sdt>
            <w:sdtPr>
              <w:rPr>
                <w:rStyle w:val="Style1"/>
                <w:rFonts w:cs="Arial"/>
                <w:sz w:val="22"/>
              </w:rPr>
              <w:id w:val="-1801056101"/>
              <w:placeholder>
                <w:docPart w:val="FBBE96DB4960464C8DB4EAFE446938F3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6E91906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6224820A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12" w:space="0" w:color="6AC9C8"/>
              <w:left w:val="single" w:sz="18" w:space="0" w:color="6AC9C8"/>
              <w:bottom w:val="single" w:sz="7" w:space="0" w:color="000000"/>
              <w:right w:val="single" w:sz="18" w:space="0" w:color="6AC9C8"/>
            </w:tcBorders>
          </w:tcPr>
          <w:p w14:paraId="1F1DF684" w14:textId="757F2DB7" w:rsidR="00D32D94" w:rsidRPr="009C3B9B" w:rsidRDefault="00D32D94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9C3B9B">
              <w:rPr>
                <w:rFonts w:cs="Arial"/>
                <w:color w:val="221D58"/>
                <w:sz w:val="22"/>
                <w:lang w:val="fr-CA"/>
              </w:rPr>
              <w:t>Employe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u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>r/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Nom de l’entreprise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 xml:space="preserve"> 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et a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>dress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e</w:t>
            </w:r>
          </w:p>
          <w:sdt>
            <w:sdtPr>
              <w:rPr>
                <w:rStyle w:val="Style1"/>
                <w:rFonts w:cs="Arial"/>
                <w:sz w:val="22"/>
              </w:rPr>
              <w:id w:val="-641354124"/>
              <w:placeholder>
                <w:docPart w:val="68B5BE1ADA1849D0BF97A307420A08A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5B86EC4F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733ACAE8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D9DB6B1" w14:textId="42AFD381" w:rsidR="00D32D94" w:rsidRPr="00D32D94" w:rsidRDefault="00463C1A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>
              <w:rPr>
                <w:rFonts w:cs="Arial"/>
                <w:color w:val="221D58"/>
                <w:sz w:val="22"/>
                <w:lang w:val="en-GB"/>
              </w:rPr>
              <w:t>Titre</w:t>
            </w:r>
          </w:p>
          <w:sdt>
            <w:sdtPr>
              <w:rPr>
                <w:rStyle w:val="Style1"/>
                <w:rFonts w:cs="Arial"/>
                <w:sz w:val="22"/>
              </w:rPr>
              <w:id w:val="675925326"/>
              <w:placeholder>
                <w:docPart w:val="36996E3807C74FA090A9D7CFB244E274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6765DD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5FB147D" w14:textId="32A7B052" w:rsidR="00D32D94" w:rsidRPr="00463C1A" w:rsidRDefault="00463C1A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Téléphone personnelle</w:t>
            </w:r>
          </w:p>
          <w:sdt>
            <w:sdtPr>
              <w:rPr>
                <w:rStyle w:val="Style1"/>
                <w:rFonts w:cs="Arial"/>
                <w:sz w:val="22"/>
              </w:rPr>
              <w:id w:val="-1545362698"/>
              <w:placeholder>
                <w:docPart w:val="C3F394E77D2142E08FF8AC93612B1228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C4DE444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B1B9634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31872E0D" w14:textId="48E46D4B" w:rsidR="00D32D94" w:rsidRPr="00A87A36" w:rsidRDefault="00871091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A87A36">
              <w:rPr>
                <w:rFonts w:cs="Arial"/>
                <w:color w:val="221D58"/>
                <w:sz w:val="22"/>
                <w:lang w:val="fr-CA"/>
              </w:rPr>
              <w:t>Adresse courriel</w:t>
            </w:r>
          </w:p>
          <w:sdt>
            <w:sdtPr>
              <w:rPr>
                <w:rStyle w:val="Style1"/>
                <w:rFonts w:cs="Arial"/>
                <w:sz w:val="22"/>
              </w:rPr>
              <w:id w:val="-567424597"/>
              <w:placeholder>
                <w:docPart w:val="F9019112257D45E3BDB1D3E7A88E358D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29FE87A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4A71731" w14:textId="239576C3" w:rsidR="00D32D94" w:rsidRPr="00D32D94" w:rsidRDefault="00871091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Téléphone</w:t>
            </w:r>
            <w:r w:rsidRPr="00D32D94">
              <w:rPr>
                <w:rFonts w:cs="Arial"/>
                <w:color w:val="221D58"/>
                <w:sz w:val="22"/>
                <w:lang w:val="en-GB"/>
              </w:rPr>
              <w:t xml:space="preserve"> </w:t>
            </w:r>
            <w:r>
              <w:rPr>
                <w:rFonts w:cs="Arial"/>
                <w:color w:val="221D58"/>
                <w:sz w:val="22"/>
                <w:lang w:val="en-GB"/>
              </w:rPr>
              <w:t>bureau</w:t>
            </w:r>
          </w:p>
          <w:sdt>
            <w:sdtPr>
              <w:rPr>
                <w:rStyle w:val="Style1"/>
                <w:rFonts w:cs="Arial"/>
                <w:sz w:val="22"/>
              </w:rPr>
              <w:id w:val="-60796002"/>
              <w:placeholder>
                <w:docPart w:val="D7D72F1BC4624F159DE65787C5A3A30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39318081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2D16F7" w14:paraId="5615D2CF" w14:textId="77777777" w:rsidTr="00D32D94">
        <w:trPr>
          <w:trHeight w:val="722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C5E0B5B" w14:textId="62D1F21E" w:rsidR="00D32D94" w:rsidRPr="002D16F7" w:rsidRDefault="002D16F7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2D16F7">
              <w:rPr>
                <w:rFonts w:cs="Arial"/>
                <w:color w:val="221D58"/>
                <w:szCs w:val="22"/>
                <w:lang w:val="fr-CA"/>
              </w:rPr>
              <w:t>Année d’adhésion</w:t>
            </w:r>
            <w:r w:rsidR="00D32D94" w:rsidRPr="002D16F7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 w:rsidRPr="002D16F7">
              <w:rPr>
                <w:rFonts w:cs="Arial"/>
                <w:color w:val="221D58"/>
                <w:szCs w:val="22"/>
                <w:lang w:val="fr-CA"/>
              </w:rPr>
              <w:t>comme memb</w:t>
            </w:r>
            <w:r w:rsidR="00E67D80">
              <w:rPr>
                <w:rFonts w:cs="Arial"/>
                <w:color w:val="221D58"/>
                <w:szCs w:val="22"/>
                <w:lang w:val="fr-CA"/>
              </w:rPr>
              <w:t>r</w:t>
            </w:r>
            <w:r w:rsidRPr="002D16F7">
              <w:rPr>
                <w:rFonts w:cs="Arial"/>
                <w:color w:val="221D58"/>
                <w:szCs w:val="22"/>
                <w:lang w:val="fr-CA"/>
              </w:rPr>
              <w:t>e de l’Institut des</w:t>
            </w:r>
            <w:r w:rsidR="00D32D94" w:rsidRPr="002D16F7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>
              <w:rPr>
                <w:rFonts w:cs="Arial"/>
                <w:color w:val="221D58"/>
                <w:szCs w:val="22"/>
                <w:lang w:val="fr-CA"/>
              </w:rPr>
              <w:t>CBV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267887415"/>
              <w:placeholder>
                <w:docPart w:val="8F7F87330C8F401FABC51A9EC2D5C1E8"/>
              </w:placeholder>
              <w:showingPlcHdr/>
            </w:sdtPr>
            <w:sdtEndPr>
              <w:rPr>
                <w:rStyle w:val="DefaultParagraphFont"/>
              </w:rPr>
            </w:sdtEndPr>
            <w:sdtContent>
              <w:p w14:paraId="2EE659F5" w14:textId="77777777" w:rsidR="00D32D94" w:rsidRPr="002D16F7" w:rsidRDefault="00D32D94" w:rsidP="0017551B">
                <w:pPr>
                  <w:pStyle w:val="TableText"/>
                  <w:rPr>
                    <w:rFonts w:cs="Arial"/>
                    <w:szCs w:val="22"/>
                    <w:lang w:val="fr-CA"/>
                  </w:rPr>
                </w:pPr>
                <w:r w:rsidRPr="002D16F7">
                  <w:rPr>
                    <w:rStyle w:val="PlaceholderText"/>
                    <w:rFonts w:eastAsia="Times" w:cs="Arial"/>
                    <w:szCs w:val="22"/>
                    <w:lang w:val="fr-CA"/>
                  </w:rPr>
                  <w:t>Click here</w:t>
                </w:r>
              </w:p>
            </w:sdtContent>
          </w:sdt>
        </w:tc>
      </w:tr>
    </w:tbl>
    <w:p w14:paraId="11353B3A" w14:textId="77777777" w:rsidR="00D10D95" w:rsidRPr="002D16F7" w:rsidRDefault="00D10D95" w:rsidP="00D10D95">
      <w:pPr>
        <w:spacing w:before="240"/>
        <w:rPr>
          <w:rFonts w:cs="Arial"/>
          <w:color w:val="221D58"/>
          <w:sz w:val="22"/>
          <w:lang w:val="fr-CA"/>
        </w:rPr>
      </w:pPr>
    </w:p>
    <w:p w14:paraId="4523DF5F" w14:textId="77777777" w:rsidR="00D32D94" w:rsidRPr="002D16F7" w:rsidRDefault="00D32D94" w:rsidP="00D32D94">
      <w:pPr>
        <w:pBdr>
          <w:top w:val="dashSmallGap" w:sz="6" w:space="1" w:color="221D58"/>
        </w:pBdr>
        <w:spacing w:before="120"/>
        <w:rPr>
          <w:rFonts w:cs="Arial"/>
          <w:color w:val="221D58"/>
          <w:szCs w:val="20"/>
          <w:lang w:val="fr-CA"/>
        </w:rPr>
      </w:pPr>
    </w:p>
    <w:p w14:paraId="1E441C4E" w14:textId="6D151AD2" w:rsidR="00D32D94" w:rsidRPr="00774BF8" w:rsidRDefault="00774BF8" w:rsidP="00D32D94">
      <w:pPr>
        <w:pStyle w:val="Heading2"/>
        <w:rPr>
          <w:rFonts w:cs="Arial"/>
          <w:color w:val="221D58"/>
          <w:sz w:val="22"/>
          <w:szCs w:val="22"/>
          <w:lang w:val="fr-CA"/>
        </w:rPr>
      </w:pPr>
      <w:r w:rsidRPr="00774BF8">
        <w:rPr>
          <w:rFonts w:cs="Arial"/>
          <w:sz w:val="24"/>
          <w:szCs w:val="24"/>
          <w:lang w:val="fr-CA"/>
        </w:rPr>
        <w:t>Présentateurs</w:t>
      </w:r>
      <w:r w:rsidR="00D32D94" w:rsidRPr="00774BF8">
        <w:rPr>
          <w:rFonts w:cs="Arial"/>
          <w:sz w:val="24"/>
          <w:szCs w:val="24"/>
          <w:lang w:val="fr-CA"/>
        </w:rPr>
        <w:t xml:space="preserve">: </w:t>
      </w:r>
      <w:r w:rsidRPr="00774BF8">
        <w:rPr>
          <w:rFonts w:cs="Arial"/>
          <w:color w:val="221D58"/>
          <w:sz w:val="22"/>
          <w:szCs w:val="22"/>
          <w:lang w:val="fr-CA"/>
        </w:rPr>
        <w:t>Un présentateur qui est membre</w:t>
      </w:r>
      <w:r w:rsidR="00D32D94" w:rsidRPr="00774BF8">
        <w:rPr>
          <w:rFonts w:cs="Arial"/>
          <w:color w:val="221D58"/>
          <w:sz w:val="22"/>
          <w:szCs w:val="22"/>
          <w:lang w:val="fr-CA"/>
        </w:rPr>
        <w:t xml:space="preserve"> </w:t>
      </w:r>
      <w:r w:rsidRPr="00774BF8">
        <w:rPr>
          <w:rFonts w:cs="Arial"/>
          <w:color w:val="221D58"/>
          <w:sz w:val="22"/>
          <w:szCs w:val="22"/>
          <w:lang w:val="fr-CA"/>
        </w:rPr>
        <w:t>de l’Institut des CBV est requis</w:t>
      </w:r>
      <w:r w:rsidR="00D32D94" w:rsidRPr="00774BF8">
        <w:rPr>
          <w:rFonts w:cs="Arial"/>
          <w:color w:val="221D58"/>
          <w:sz w:val="22"/>
          <w:szCs w:val="22"/>
          <w:lang w:val="fr-CA"/>
        </w:rPr>
        <w:t>.</w:t>
      </w:r>
    </w:p>
    <w:p w14:paraId="0411C5F4" w14:textId="77777777" w:rsidR="000E6287" w:rsidRPr="00774BF8" w:rsidRDefault="000E6287" w:rsidP="000E6287">
      <w:pPr>
        <w:rPr>
          <w:lang w:val="fr-CA"/>
        </w:rPr>
      </w:pPr>
    </w:p>
    <w:tbl>
      <w:tblPr>
        <w:tblW w:w="9316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316"/>
      </w:tblGrid>
      <w:tr w:rsidR="000E6287" w:rsidRPr="000C6FA3" w14:paraId="2B119CDB" w14:textId="77777777" w:rsidTr="000E6287">
        <w:trPr>
          <w:trHeight w:val="1199"/>
        </w:trPr>
        <w:tc>
          <w:tcPr>
            <w:tcW w:w="9316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7CCABE13" w14:textId="2A9F2076" w:rsidR="000E6287" w:rsidRPr="00E67D80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E67D80">
              <w:rPr>
                <w:rFonts w:cs="Arial"/>
                <w:color w:val="221D58"/>
                <w:szCs w:val="22"/>
                <w:lang w:val="fr-CA"/>
              </w:rPr>
              <w:t>Nomin</w:t>
            </w:r>
            <w:r w:rsidR="00084BEE" w:rsidRPr="00E67D80">
              <w:rPr>
                <w:rFonts w:cs="Arial"/>
                <w:color w:val="221D58"/>
                <w:szCs w:val="22"/>
                <w:lang w:val="fr-CA"/>
              </w:rPr>
              <w:t>é</w:t>
            </w:r>
            <w:r w:rsidRPr="00E67D80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 w:rsidR="00084BEE" w:rsidRPr="00E67D80">
              <w:rPr>
                <w:rFonts w:cs="Arial"/>
                <w:color w:val="221D58"/>
                <w:szCs w:val="22"/>
                <w:lang w:val="fr-CA"/>
              </w:rPr>
              <w:t>par</w:t>
            </w:r>
          </w:p>
          <w:sdt>
            <w:sdtPr>
              <w:rPr>
                <w:rStyle w:val="Style1"/>
                <w:rFonts w:cs="Arial"/>
                <w:sz w:val="22"/>
                <w:lang w:val="fr-CA"/>
              </w:rPr>
              <w:id w:val="-237089097"/>
              <w:placeholder>
                <w:docPart w:val="68DFB902EDE049ABB38B904BD0995DCB"/>
              </w:placeholder>
              <w:showingPlcHdr/>
              <w:text/>
            </w:sdtPr>
            <w:sdtEndPr>
              <w:rPr>
                <w:rStyle w:val="DefaultParagraphFont"/>
              </w:rPr>
            </w:sdtEndPr>
            <w:sdtContent>
              <w:p w14:paraId="08EAE973" w14:textId="77777777" w:rsidR="000E6287" w:rsidRPr="00E67D80" w:rsidRDefault="000E6287" w:rsidP="0017551B">
                <w:pPr>
                  <w:rPr>
                    <w:rStyle w:val="Style1"/>
                    <w:rFonts w:cs="Arial"/>
                    <w:sz w:val="22"/>
                    <w:lang w:val="fr-CA"/>
                  </w:rPr>
                </w:pPr>
                <w:r w:rsidRPr="00E67D80">
                  <w:rPr>
                    <w:rStyle w:val="PlaceholderText"/>
                    <w:rFonts w:eastAsia="Times" w:cs="Arial"/>
                    <w:sz w:val="22"/>
                    <w:lang w:val="fr-CA"/>
                  </w:rPr>
                  <w:t>Click here to enter text.</w:t>
                </w:r>
              </w:p>
            </w:sdtContent>
          </w:sdt>
          <w:p w14:paraId="370A8EB6" w14:textId="77777777" w:rsidR="000E6287" w:rsidRPr="00E67D80" w:rsidRDefault="000E6287" w:rsidP="0017551B">
            <w:pPr>
              <w:pStyle w:val="TableText"/>
              <w:rPr>
                <w:rFonts w:cs="Arial"/>
                <w:szCs w:val="22"/>
                <w:lang w:val="fr-CA"/>
              </w:rPr>
            </w:pPr>
          </w:p>
        </w:tc>
      </w:tr>
      <w:tr w:rsidR="000E6287" w:rsidRPr="000C6FA3" w14:paraId="6EA59A2D" w14:textId="77777777" w:rsidTr="000E6287">
        <w:trPr>
          <w:trHeight w:val="1182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DBB5500" w14:textId="75CD32B9" w:rsidR="000E6287" w:rsidRPr="00E67D80" w:rsidRDefault="00084BEE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E67D80">
              <w:rPr>
                <w:rFonts w:cs="Arial"/>
                <w:color w:val="221D58"/>
                <w:szCs w:val="22"/>
                <w:lang w:val="fr-CA"/>
              </w:rPr>
              <w:t>Nom</w:t>
            </w:r>
            <w:r w:rsidR="000E6287" w:rsidRPr="00E67D80">
              <w:rPr>
                <w:rFonts w:cs="Arial"/>
                <w:color w:val="221D58"/>
                <w:szCs w:val="22"/>
                <w:lang w:val="fr-CA"/>
              </w:rPr>
              <w:t xml:space="preserve"> (</w:t>
            </w:r>
            <w:r w:rsidRPr="00E67D80">
              <w:rPr>
                <w:rFonts w:cs="Arial"/>
                <w:color w:val="221D58"/>
                <w:szCs w:val="22"/>
                <w:lang w:val="fr-CA"/>
              </w:rPr>
              <w:t>en lettres moulées</w:t>
            </w:r>
            <w:r w:rsidR="000E6287" w:rsidRPr="00E67D80">
              <w:rPr>
                <w:rFonts w:cs="Arial"/>
                <w:color w:val="221D58"/>
                <w:szCs w:val="22"/>
                <w:lang w:val="fr-CA"/>
              </w:rPr>
              <w:t>)</w:t>
            </w:r>
          </w:p>
          <w:sdt>
            <w:sdtPr>
              <w:rPr>
                <w:rStyle w:val="Style1"/>
                <w:rFonts w:cs="Arial"/>
                <w:sz w:val="22"/>
                <w:lang w:val="fr-CA"/>
              </w:rPr>
              <w:id w:val="1808362056"/>
              <w:placeholder>
                <w:docPart w:val="C3E3A33BE5C54A85AE3358AA41C5211B"/>
              </w:placeholder>
              <w:showingPlcHdr/>
              <w:text/>
            </w:sdtPr>
            <w:sdtEndPr>
              <w:rPr>
                <w:rStyle w:val="DefaultParagraphFont"/>
              </w:rPr>
            </w:sdtEndPr>
            <w:sdtContent>
              <w:p w14:paraId="76B8B9DD" w14:textId="77777777" w:rsidR="000E6287" w:rsidRPr="00E67D80" w:rsidRDefault="000E6287" w:rsidP="0017551B">
                <w:pPr>
                  <w:rPr>
                    <w:rStyle w:val="Style1"/>
                    <w:rFonts w:cs="Arial"/>
                    <w:sz w:val="22"/>
                    <w:lang w:val="fr-CA"/>
                  </w:rPr>
                </w:pPr>
                <w:r w:rsidRPr="00E67D80">
                  <w:rPr>
                    <w:rStyle w:val="PlaceholderText"/>
                    <w:rFonts w:eastAsia="Times" w:cs="Arial"/>
                    <w:sz w:val="22"/>
                    <w:lang w:val="fr-CA"/>
                  </w:rPr>
                  <w:t>Click here to enter text.</w:t>
                </w:r>
              </w:p>
            </w:sdtContent>
          </w:sdt>
          <w:p w14:paraId="27BF3D76" w14:textId="77777777" w:rsidR="000E6287" w:rsidRPr="00E67D80" w:rsidRDefault="000E6287" w:rsidP="0017551B">
            <w:pPr>
              <w:pStyle w:val="TableText"/>
              <w:rPr>
                <w:rFonts w:cs="Arial"/>
                <w:szCs w:val="22"/>
                <w:lang w:val="fr-CA"/>
              </w:rPr>
            </w:pPr>
          </w:p>
        </w:tc>
      </w:tr>
      <w:tr w:rsidR="000E6287" w:rsidRPr="000C6FA3" w14:paraId="07F20C9B" w14:textId="77777777" w:rsidTr="000E6287">
        <w:trPr>
          <w:trHeight w:val="111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6218A708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Signature</w:t>
            </w:r>
          </w:p>
          <w:p w14:paraId="66CCD351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  <w:p w14:paraId="5AD3BC77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55A48279" w14:textId="77777777" w:rsidTr="000E6287">
        <w:trPr>
          <w:trHeight w:val="76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6BDA54F2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Date</w:t>
            </w:r>
          </w:p>
          <w:sdt>
            <w:sdtPr>
              <w:rPr>
                <w:rStyle w:val="Style2"/>
                <w:rFonts w:cs="Arial"/>
                <w:szCs w:val="22"/>
              </w:rPr>
              <w:id w:val="1776520624"/>
              <w:placeholder>
                <w:docPart w:val="B48600957EB74C91BC6AAA71FD8243D2"/>
              </w:placeholder>
              <w:showingPlcHdr/>
              <w:date>
                <w:dateFormat w:val="MMMM d, yyyy"/>
                <w:lid w:val="en-CA"/>
                <w:storeMappedDataAs w:val="dateTime"/>
                <w:calendar w:val="gregorian"/>
              </w:date>
            </w:sdtPr>
            <w:sdtEndPr>
              <w:rPr>
                <w:rStyle w:val="DefaultParagraphFont"/>
                <w:sz w:val="22"/>
                <w:lang w:val="en-GB"/>
              </w:rPr>
            </w:sdtEndPr>
            <w:sdtContent>
              <w:p w14:paraId="31F9C26C" w14:textId="77777777" w:rsidR="000E6287" w:rsidRPr="000C6FA3" w:rsidRDefault="000E6287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to enter a date.</w:t>
                </w:r>
              </w:p>
            </w:sdtContent>
          </w:sdt>
        </w:tc>
      </w:tr>
    </w:tbl>
    <w:p w14:paraId="038DC42F" w14:textId="77777777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340454D" w14:textId="46A12889" w:rsidR="000E6287" w:rsidRPr="006F698A" w:rsidRDefault="006F698A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  <w:lang w:val="fr-CA"/>
        </w:rPr>
      </w:pPr>
      <w:r w:rsidRPr="006F698A">
        <w:rPr>
          <w:caps w:val="0"/>
          <w:sz w:val="28"/>
          <w:szCs w:val="28"/>
          <w:lang w:val="fr-CA"/>
        </w:rPr>
        <w:lastRenderedPageBreak/>
        <w:t>Atteindre la renommée dans le domaine d’é</w:t>
      </w:r>
      <w:r w:rsidR="000E6287" w:rsidRPr="006F698A">
        <w:rPr>
          <w:caps w:val="0"/>
          <w:sz w:val="28"/>
          <w:szCs w:val="28"/>
          <w:lang w:val="fr-CA"/>
        </w:rPr>
        <w:t xml:space="preserve">valuation </w:t>
      </w:r>
      <w:r w:rsidRPr="006F698A">
        <w:rPr>
          <w:caps w:val="0"/>
          <w:sz w:val="28"/>
          <w:szCs w:val="28"/>
          <w:lang w:val="fr-CA"/>
        </w:rPr>
        <w:t>d’entreprises</w:t>
      </w:r>
    </w:p>
    <w:p w14:paraId="68668468" w14:textId="093BA71E" w:rsidR="00D10D95" w:rsidRPr="00172B0A" w:rsidRDefault="006F698A" w:rsidP="00D10D95">
      <w:pPr>
        <w:spacing w:before="120"/>
        <w:rPr>
          <w:rFonts w:eastAsia="Cambria" w:cs="Arial"/>
          <w:noProof/>
          <w:color w:val="221D58"/>
          <w:sz w:val="22"/>
          <w:lang w:val="fr-CA"/>
        </w:rPr>
      </w:pPr>
      <w:r w:rsidRPr="00172B0A">
        <w:rPr>
          <w:rFonts w:eastAsia="Cambria" w:cs="Arial"/>
          <w:noProof/>
          <w:color w:val="221D58"/>
          <w:sz w:val="22"/>
          <w:lang w:val="fr-CA"/>
        </w:rPr>
        <w:t>Énumérer les réalisations professionnelles ou le statut professionnel, le service et les contributions exceptionnels à l’</w:t>
      </w:r>
      <w:r w:rsidR="00941814" w:rsidRPr="00172B0A">
        <w:rPr>
          <w:rFonts w:eastAsia="Cambria" w:cs="Arial"/>
          <w:noProof/>
          <w:color w:val="221D58"/>
          <w:sz w:val="22"/>
          <w:lang w:val="fr-CA"/>
        </w:rPr>
        <w:t>Institut</w:t>
      </w:r>
      <w:r w:rsidRPr="00172B0A">
        <w:rPr>
          <w:rFonts w:eastAsia="Cambria" w:cs="Arial"/>
          <w:noProof/>
          <w:color w:val="221D58"/>
          <w:sz w:val="22"/>
          <w:lang w:val="fr-CA"/>
        </w:rPr>
        <w:t xml:space="preserve"> des CBV</w:t>
      </w:r>
      <w:r w:rsidR="000E6287" w:rsidRPr="00172B0A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172B0A">
        <w:rPr>
          <w:rFonts w:eastAsia="Cambria" w:cs="Arial"/>
          <w:noProof/>
          <w:color w:val="221D58"/>
          <w:sz w:val="22"/>
          <w:lang w:val="fr-CA"/>
        </w:rPr>
        <w:t>et à d’autres ordres professionnels et les post</w:t>
      </w:r>
      <w:r w:rsidR="0006047A">
        <w:rPr>
          <w:rFonts w:eastAsia="Cambria" w:cs="Arial"/>
          <w:noProof/>
          <w:color w:val="221D58"/>
          <w:sz w:val="22"/>
          <w:lang w:val="fr-CA"/>
        </w:rPr>
        <w:t>es de direction du candidat, en</w:t>
      </w:r>
      <w:r w:rsidRPr="00172B0A">
        <w:rPr>
          <w:rFonts w:eastAsia="Cambria" w:cs="Arial"/>
          <w:noProof/>
          <w:color w:val="221D58"/>
          <w:sz w:val="22"/>
          <w:lang w:val="fr-CA"/>
        </w:rPr>
        <w:t xml:space="preserve"> l’ordre chronologique</w:t>
      </w:r>
      <w:r w:rsidR="00172B0A" w:rsidRPr="00172B0A">
        <w:rPr>
          <w:rFonts w:eastAsia="Cambria" w:cs="Arial"/>
          <w:noProof/>
          <w:color w:val="221D58"/>
          <w:sz w:val="22"/>
          <w:lang w:val="fr-CA"/>
        </w:rPr>
        <w:t>, qui d</w:t>
      </w:r>
      <w:r w:rsidR="00172B0A">
        <w:rPr>
          <w:rFonts w:eastAsia="Cambria" w:cs="Arial"/>
          <w:noProof/>
          <w:color w:val="221D58"/>
          <w:sz w:val="22"/>
          <w:lang w:val="fr-CA"/>
        </w:rPr>
        <w:t xml:space="preserve">émontrent que le candidat </w:t>
      </w:r>
      <w:r w:rsidR="00172B0A" w:rsidRPr="00196B44">
        <w:rPr>
          <w:rFonts w:eastAsia="Cambria" w:cs="Arial"/>
          <w:b/>
          <w:noProof/>
          <w:color w:val="221D58"/>
          <w:sz w:val="22"/>
          <w:lang w:val="fr-CA"/>
        </w:rPr>
        <w:t>a atteint l’éminence dans le domaine d’évaluation d’entreprises</w:t>
      </w:r>
      <w:r w:rsidR="00172B0A">
        <w:rPr>
          <w:rFonts w:eastAsia="Cambria" w:cs="Arial"/>
          <w:noProof/>
          <w:color w:val="221D58"/>
          <w:sz w:val="22"/>
          <w:lang w:val="fr-CA"/>
        </w:rPr>
        <w:t>, incluant sans s’y limiter les postes de leadership exceptionnel et de haute visibilité</w:t>
      </w:r>
      <w:r w:rsidR="009C15DD">
        <w:rPr>
          <w:rFonts w:eastAsia="Cambria" w:cs="Arial"/>
          <w:noProof/>
          <w:color w:val="221D58"/>
          <w:sz w:val="22"/>
          <w:lang w:val="fr-CA"/>
        </w:rPr>
        <w:t>, les prix et distinctions reçus, etc</w:t>
      </w:r>
      <w:r w:rsidR="000E6287" w:rsidRPr="00172B0A">
        <w:rPr>
          <w:rFonts w:eastAsia="Cambria" w:cs="Arial"/>
          <w:noProof/>
          <w:color w:val="221D58"/>
          <w:sz w:val="22"/>
          <w:lang w:val="fr-CA"/>
        </w:rPr>
        <w:t>.</w:t>
      </w:r>
    </w:p>
    <w:p w14:paraId="39E6FC55" w14:textId="55A24214" w:rsidR="00C141B1" w:rsidRPr="00172B0A" w:rsidRDefault="00C141B1" w:rsidP="00C141B1">
      <w:pPr>
        <w:ind w:left="900"/>
        <w:rPr>
          <w:lang w:val="fr-CA"/>
        </w:rPr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271"/>
        <w:gridCol w:w="3232"/>
        <w:gridCol w:w="4961"/>
      </w:tblGrid>
      <w:tr w:rsidR="00C141B1" w:rsidRPr="00564499" w14:paraId="7420286C" w14:textId="77777777" w:rsidTr="005E2C75">
        <w:tc>
          <w:tcPr>
            <w:tcW w:w="127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6D1D79D" w14:textId="1B250C86" w:rsidR="00C141B1" w:rsidRPr="00C141B1" w:rsidRDefault="007C08D0" w:rsidP="0017551B">
            <w:pPr>
              <w:rPr>
                <w:b/>
                <w:bCs/>
                <w:color w:val="221D58"/>
                <w:sz w:val="22"/>
              </w:rPr>
            </w:pPr>
            <w:r>
              <w:rPr>
                <w:b/>
                <w:color w:val="221D58"/>
                <w:sz w:val="22"/>
              </w:rPr>
              <w:t>Année</w:t>
            </w:r>
          </w:p>
        </w:tc>
        <w:tc>
          <w:tcPr>
            <w:tcW w:w="3232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5B496BC4" w14:textId="2F8C6522" w:rsidR="00C141B1" w:rsidRPr="00C141B1" w:rsidRDefault="00C141B1" w:rsidP="007C08D0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Ac</w:t>
            </w:r>
            <w:r w:rsidR="007C08D0">
              <w:rPr>
                <w:b/>
                <w:color w:val="221D58"/>
                <w:sz w:val="22"/>
              </w:rPr>
              <w:t>tivité</w:t>
            </w:r>
          </w:p>
        </w:tc>
        <w:tc>
          <w:tcPr>
            <w:tcW w:w="496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AB81C3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Description</w:t>
            </w:r>
          </w:p>
        </w:tc>
      </w:tr>
      <w:tr w:rsidR="00C141B1" w:rsidRPr="00562E09" w14:paraId="029157D8" w14:textId="77777777" w:rsidTr="005E2C75">
        <w:sdt>
          <w:sdtPr>
            <w:rPr>
              <w:rStyle w:val="Style1"/>
              <w:rFonts w:eastAsiaTheme="minorEastAsia"/>
            </w:rPr>
            <w:id w:val="-619368495"/>
            <w:placeholder>
              <w:docPart w:val="6516B79C62944855B8BA0C1996093F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0BBB66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40800171"/>
            <w:placeholder>
              <w:docPart w:val="8C3A2BA65CA84C10B608CA7F3B1A381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C50D74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805959273"/>
            <w:placeholder>
              <w:docPart w:val="01AC219E289642A09D60B52EE5C8574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5E593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29D8D1F" w14:textId="77777777" w:rsidTr="005E2C75">
        <w:sdt>
          <w:sdtPr>
            <w:rPr>
              <w:rStyle w:val="Style1"/>
              <w:rFonts w:eastAsiaTheme="minorEastAsia"/>
            </w:rPr>
            <w:id w:val="-1344319137"/>
            <w:placeholder>
              <w:docPart w:val="BE955691EA0C4F0FA939E4913847B855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E3AA2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25174155"/>
            <w:placeholder>
              <w:docPart w:val="12640D86005F40299B8259873E39997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504365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9380688"/>
            <w:placeholder>
              <w:docPart w:val="E60CA27E131A46A291573369531DE72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A6C9E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5F2E9C9" w14:textId="77777777" w:rsidTr="005E2C75">
        <w:sdt>
          <w:sdtPr>
            <w:rPr>
              <w:rStyle w:val="Style1"/>
              <w:rFonts w:eastAsiaTheme="minorEastAsia"/>
            </w:rPr>
            <w:id w:val="301968497"/>
            <w:placeholder>
              <w:docPart w:val="F6F412579FEB48DCBDF7B523B1179B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13BBA3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106949508"/>
            <w:placeholder>
              <w:docPart w:val="81ACD21E36D8400BB72338A476BC36B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B630B7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78020506"/>
            <w:placeholder>
              <w:docPart w:val="81770F22FF1B42A8A04E1E2C2DACCF5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CE03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E5D3763" w14:textId="77777777" w:rsidTr="005E2C75">
        <w:sdt>
          <w:sdtPr>
            <w:rPr>
              <w:rStyle w:val="Style1"/>
              <w:rFonts w:eastAsiaTheme="minorEastAsia"/>
            </w:rPr>
            <w:id w:val="1388916885"/>
            <w:placeholder>
              <w:docPart w:val="B037D28268374E6FA8D1D034A87CD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2FFA04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11712822"/>
            <w:placeholder>
              <w:docPart w:val="465383A877894ECF84CF7142404B8C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3B3CE7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0763994"/>
            <w:placeholder>
              <w:docPart w:val="87CFBF5D74B74F71ADF4088B67E04DA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404271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94A1FE" w14:textId="77777777" w:rsidTr="005E2C75">
        <w:sdt>
          <w:sdtPr>
            <w:rPr>
              <w:rStyle w:val="Style1"/>
              <w:rFonts w:eastAsiaTheme="minorEastAsia"/>
            </w:rPr>
            <w:id w:val="264270621"/>
            <w:placeholder>
              <w:docPart w:val="962F03426F594C65BFA4F6CD82D1436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229F1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94713882"/>
            <w:placeholder>
              <w:docPart w:val="5C6B0840E170457395700A3A9E95BCF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03F06A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014895"/>
            <w:placeholder>
              <w:docPart w:val="60432954D90D467C98384FF33F9A53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F037A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3F0624D" w14:textId="77777777" w:rsidTr="005E2C75">
        <w:sdt>
          <w:sdtPr>
            <w:rPr>
              <w:rStyle w:val="Style1"/>
              <w:rFonts w:eastAsiaTheme="minorEastAsia"/>
            </w:rPr>
            <w:id w:val="-1755515257"/>
            <w:placeholder>
              <w:docPart w:val="63B1AEBD6E6F46C2B2E0322CC145D7B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176550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20612879"/>
            <w:placeholder>
              <w:docPart w:val="62C333B0072143F2A9C100C452B3E8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96984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500198241"/>
            <w:placeholder>
              <w:docPart w:val="AA7A1777BB5D49689ECD333FA11A971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F5DFE4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9B55FB5" w14:textId="77777777" w:rsidTr="005E2C75">
        <w:sdt>
          <w:sdtPr>
            <w:rPr>
              <w:rStyle w:val="Style1"/>
              <w:rFonts w:eastAsiaTheme="minorEastAsia"/>
            </w:rPr>
            <w:id w:val="100472804"/>
            <w:placeholder>
              <w:docPart w:val="BD6D6187AB51464FBB36E3B5B0C870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7F7F785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76736901"/>
            <w:placeholder>
              <w:docPart w:val="4961DC5800B9446CB52FC00568AE991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EDF7118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23383738"/>
            <w:placeholder>
              <w:docPart w:val="4C5E1F9F5CD8487CA4C4CAF100A040E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D02A66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1A293E" w14:textId="77777777" w:rsidTr="005E2C75">
        <w:sdt>
          <w:sdtPr>
            <w:rPr>
              <w:rStyle w:val="Style1"/>
              <w:rFonts w:eastAsiaTheme="minorEastAsia"/>
            </w:rPr>
            <w:id w:val="821925918"/>
            <w:placeholder>
              <w:docPart w:val="569CB414F23249FE815BA739CC5CCF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E256A6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04401535"/>
            <w:placeholder>
              <w:docPart w:val="A35ADE8AEC0A44EFBC99FE81275A03F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C6F245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1347122"/>
            <w:placeholder>
              <w:docPart w:val="C7702FC8E3DD4CE38C49C6E7988D7E3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ED114D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79F23B4" w14:textId="77777777" w:rsidTr="005E2C75">
        <w:sdt>
          <w:sdtPr>
            <w:rPr>
              <w:rStyle w:val="Style1"/>
              <w:rFonts w:eastAsiaTheme="minorEastAsia"/>
            </w:rPr>
            <w:id w:val="-1508597436"/>
            <w:placeholder>
              <w:docPart w:val="517CC95FA8BB4E09B8DE4379AC1782C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4AD09E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210475"/>
            <w:placeholder>
              <w:docPart w:val="D907B49E0FC8480795C02E7F3540138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D61258E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73298361"/>
            <w:placeholder>
              <w:docPart w:val="04D4317624F5497D806C9635D92A2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2EA753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9CA9ED5" w14:textId="77777777" w:rsidTr="005E2C75">
        <w:sdt>
          <w:sdtPr>
            <w:rPr>
              <w:rStyle w:val="Style1"/>
              <w:rFonts w:eastAsiaTheme="minorEastAsia"/>
            </w:rPr>
            <w:id w:val="213317362"/>
            <w:placeholder>
              <w:docPart w:val="8E45A30DC2FA4DA2914AA881029AE15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F29AC1A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8515480"/>
            <w:placeholder>
              <w:docPart w:val="7A44892F03DD49D9AEBB269237BD2BA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CBC27A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61761024"/>
            <w:placeholder>
              <w:docPart w:val="87D8DD13E9A54AADB51D5B9E2C23F88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4A131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18A02D90" w14:textId="77777777" w:rsidTr="005E2C75">
        <w:sdt>
          <w:sdtPr>
            <w:rPr>
              <w:rStyle w:val="Style1"/>
              <w:rFonts w:eastAsiaTheme="minorEastAsia"/>
            </w:rPr>
            <w:id w:val="733277412"/>
            <w:placeholder>
              <w:docPart w:val="379780D671AC47A5A7337782F659662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3C56E6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22560551"/>
            <w:placeholder>
              <w:docPart w:val="17CA0F56846C420D8A7130B1D3D265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EDEA9C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02893229"/>
            <w:placeholder>
              <w:docPart w:val="C257AF11700C421E808CEAA7543DB3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F23B9E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B1132CB" w14:textId="77777777" w:rsidTr="005E2C75">
        <w:sdt>
          <w:sdtPr>
            <w:rPr>
              <w:rStyle w:val="Style1"/>
              <w:rFonts w:eastAsiaTheme="minorEastAsia"/>
            </w:rPr>
            <w:id w:val="1330174080"/>
            <w:placeholder>
              <w:docPart w:val="C9B5983D3679425187F4BEC2CD92A98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400A1FC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58576"/>
            <w:placeholder>
              <w:docPart w:val="D0BDB08381604E2791CBA1D3EF701BC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75334F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57757124"/>
            <w:placeholder>
              <w:docPart w:val="D8F7E31C1D1D41579E091D1D608727D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E248B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F9682BF" w14:textId="77777777" w:rsidTr="005E2C75">
        <w:sdt>
          <w:sdtPr>
            <w:rPr>
              <w:rStyle w:val="Style1"/>
              <w:rFonts w:eastAsiaTheme="minorEastAsia"/>
            </w:rPr>
            <w:id w:val="237530397"/>
            <w:placeholder>
              <w:docPart w:val="234EA59C70AC4F1E99053C674FC2352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DD64F8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79672648"/>
            <w:placeholder>
              <w:docPart w:val="DAB4FA3541E8433A8C24362C43EAC37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5568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67610611"/>
            <w:placeholder>
              <w:docPart w:val="7F88666248FA431DBFB866E759A771A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C4DE72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BC1839F" w14:textId="77777777" w:rsidTr="005E2C75">
        <w:sdt>
          <w:sdtPr>
            <w:rPr>
              <w:rStyle w:val="Style1"/>
              <w:rFonts w:eastAsiaTheme="minorEastAsia"/>
            </w:rPr>
            <w:id w:val="976725024"/>
            <w:placeholder>
              <w:docPart w:val="BCFD43AA485244BBBB7380858E2010E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C22B03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29917722"/>
            <w:placeholder>
              <w:docPart w:val="4CFA453CA9D54DFC9962BE781EE5115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CF8EE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4695208"/>
            <w:placeholder>
              <w:docPart w:val="5272E0BD289746AD98A65D19E158DF1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AAA8BC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AA4C250" w14:textId="77777777" w:rsidTr="005E2C75">
        <w:sdt>
          <w:sdtPr>
            <w:rPr>
              <w:rStyle w:val="Style1"/>
              <w:rFonts w:eastAsiaTheme="minorEastAsia"/>
            </w:rPr>
            <w:id w:val="876971783"/>
            <w:placeholder>
              <w:docPart w:val="69F3BBA5CF6C43288689312116E97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E3504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97999776"/>
            <w:placeholder>
              <w:docPart w:val="41EBD20D66F4481D84513E1B99FF52A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08C0571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95678062"/>
            <w:placeholder>
              <w:docPart w:val="57747A17A2484D22AEB3BB47BF25C15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6B9A2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6E1321BC" w14:textId="77777777" w:rsidTr="008603D6">
        <w:sdt>
          <w:sdtPr>
            <w:rPr>
              <w:rStyle w:val="Style1"/>
              <w:rFonts w:eastAsiaTheme="minorEastAsia"/>
            </w:rPr>
            <w:id w:val="-437530920"/>
            <w:placeholder>
              <w:docPart w:val="F12D9838F780455E93DAA33890F40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1266DD1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03980884"/>
            <w:placeholder>
              <w:docPart w:val="8DA74C50B66E4B53A9074C5CC523446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4FB0E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82878264"/>
            <w:placeholder>
              <w:docPart w:val="AD0B5B454DAF4683ADADB867350D412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E42A72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B2D5562" w14:textId="77777777" w:rsidTr="008603D6">
        <w:sdt>
          <w:sdtPr>
            <w:rPr>
              <w:rStyle w:val="Style1"/>
              <w:rFonts w:eastAsiaTheme="minorEastAsia"/>
            </w:rPr>
            <w:id w:val="-2146422649"/>
            <w:placeholder>
              <w:docPart w:val="B6DE73E15C7E402B96C094CE941B09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3FC57A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0727879"/>
            <w:placeholder>
              <w:docPart w:val="13CF6F127E6E4346903E70E284864DA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BAE520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780101802"/>
            <w:placeholder>
              <w:docPart w:val="6439F420487C451BA6E0FAB192B5A1C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F4DF74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71B32B1" w14:textId="77777777" w:rsidTr="008603D6">
        <w:sdt>
          <w:sdtPr>
            <w:rPr>
              <w:rStyle w:val="Style1"/>
              <w:rFonts w:eastAsiaTheme="minorEastAsia"/>
            </w:rPr>
            <w:id w:val="-2062238652"/>
            <w:placeholder>
              <w:docPart w:val="5A3F5936A1944B0A97AF8E2B70A2951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EFFA80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1690951"/>
            <w:placeholder>
              <w:docPart w:val="D1C6D1364B4D4EF58C71247E9D5DB14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DEF90E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97711101"/>
            <w:placeholder>
              <w:docPart w:val="F22B09F8C4ED4AD09173AA74C50D380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5054B02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0BD85A2" w14:textId="77777777" w:rsidTr="008603D6">
        <w:sdt>
          <w:sdtPr>
            <w:rPr>
              <w:rStyle w:val="Style1"/>
              <w:rFonts w:eastAsiaTheme="minorEastAsia"/>
            </w:rPr>
            <w:id w:val="1855850354"/>
            <w:placeholder>
              <w:docPart w:val="542E4D4A5CEA4A83A80BBF4FDBF53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F808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65989738"/>
            <w:placeholder>
              <w:docPart w:val="B109156308E74A7B900E8DAD8D5157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D323AE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01107378"/>
            <w:placeholder>
              <w:docPart w:val="4D4EA0750E9B40ABA1900A2C16B073E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B0A2F1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2871FBE8" w14:textId="77777777" w:rsidTr="008603D6">
        <w:sdt>
          <w:sdtPr>
            <w:rPr>
              <w:rStyle w:val="Style1"/>
              <w:rFonts w:eastAsiaTheme="minorEastAsia"/>
            </w:rPr>
            <w:id w:val="-538283044"/>
            <w:placeholder>
              <w:docPart w:val="043D5DA1F9C7461AB56C0F65869C796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84D7916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63978"/>
            <w:placeholder>
              <w:docPart w:val="0DBB77DA3B9E461AACA3BF914F62140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F2B1391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437910704"/>
            <w:placeholder>
              <w:docPart w:val="59B9802E0ABE463989FAFA10E576CE7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9A6718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5605EBC" w14:textId="77777777" w:rsidTr="008603D6">
        <w:sdt>
          <w:sdtPr>
            <w:rPr>
              <w:rStyle w:val="Style1"/>
              <w:rFonts w:eastAsiaTheme="minorEastAsia"/>
            </w:rPr>
            <w:id w:val="-1044907045"/>
            <w:placeholder>
              <w:docPart w:val="0A4429BF9EBB47D0824D9F916CA7D5A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62F4F4D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4083489"/>
            <w:placeholder>
              <w:docPart w:val="9380FE9B75FB4DD59E9931A00A77645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01F58C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799261801"/>
            <w:placeholder>
              <w:docPart w:val="99E44E086F084839924C664B083EBB3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5B4A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2D1D28A" w14:textId="77777777" w:rsidTr="008603D6">
        <w:sdt>
          <w:sdtPr>
            <w:rPr>
              <w:rStyle w:val="Style1"/>
              <w:rFonts w:eastAsiaTheme="minorEastAsia"/>
            </w:rPr>
            <w:id w:val="1435017778"/>
            <w:placeholder>
              <w:docPart w:val="6D18750E053C427CA240B5434E6C36E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A8A0485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53175203"/>
            <w:placeholder>
              <w:docPart w:val="895AAC44C8CD4431B916C4263F4C216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BDC508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72251382"/>
            <w:placeholder>
              <w:docPart w:val="B4F59B4E2C2345A6B3CC4D5F92F44A4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E0A7906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0EEFCA71" w14:textId="77777777" w:rsidTr="008603D6">
        <w:sdt>
          <w:sdtPr>
            <w:rPr>
              <w:rStyle w:val="Style1"/>
              <w:rFonts w:eastAsiaTheme="minorEastAsia"/>
            </w:rPr>
            <w:id w:val="38400175"/>
            <w:placeholder>
              <w:docPart w:val="4893E3AFE3E34EFEA9F4CD7C87D9BE4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EE4C7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44346159"/>
            <w:placeholder>
              <w:docPart w:val="BB4EE6792497466EB79915430770C69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AF98E3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153286244"/>
            <w:placeholder>
              <w:docPart w:val="3757FE32E2B34A86982360E59ABE2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D2756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06F16B49" w14:textId="77777777" w:rsidTr="005E2C75">
        <w:sdt>
          <w:sdtPr>
            <w:rPr>
              <w:rStyle w:val="Style1"/>
              <w:rFonts w:eastAsiaTheme="minorEastAsia"/>
            </w:rPr>
            <w:id w:val="448675115"/>
            <w:placeholder>
              <w:docPart w:val="17954271DE3A4A79AB007C752CDC403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DBF63D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430878"/>
            <w:placeholder>
              <w:docPart w:val="07A3675423EE46D49003C6568D64E8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266BED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83248601"/>
            <w:placeholder>
              <w:docPart w:val="311D24EDA9BD4A27A0B6BFBF8EE7BA3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B543A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F30692E" w14:textId="77777777" w:rsidR="00941814" w:rsidRDefault="00941814">
      <w:pPr>
        <w:spacing w:line="240" w:lineRule="auto"/>
        <w:rPr>
          <w:rFonts w:eastAsiaTheme="majorEastAsia" w:cstheme="majorBidi"/>
          <w:b/>
          <w:color w:val="221D58"/>
          <w:sz w:val="28"/>
          <w:szCs w:val="28"/>
        </w:rPr>
      </w:pPr>
      <w:r>
        <w:rPr>
          <w:caps/>
          <w:sz w:val="28"/>
          <w:szCs w:val="28"/>
        </w:rPr>
        <w:br w:type="page"/>
      </w:r>
    </w:p>
    <w:p w14:paraId="60D846C3" w14:textId="385FF955" w:rsidR="00941814" w:rsidRPr="00B9192D" w:rsidRDefault="00073720" w:rsidP="00B9192D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  <w:lang w:val="fr-CA"/>
        </w:rPr>
      </w:pPr>
      <w:r w:rsidRPr="00B9192D">
        <w:rPr>
          <w:caps w:val="0"/>
          <w:sz w:val="28"/>
          <w:szCs w:val="28"/>
          <w:lang w:val="fr-CA"/>
        </w:rPr>
        <w:lastRenderedPageBreak/>
        <w:t xml:space="preserve">Veuillez rédiger un résumé d’un paragraphe expliquant pourquoi vous avez nominé </w:t>
      </w:r>
      <w:r w:rsidR="00B9192D" w:rsidRPr="00B9192D">
        <w:rPr>
          <w:caps w:val="0"/>
          <w:sz w:val="28"/>
          <w:szCs w:val="28"/>
          <w:lang w:val="fr-CA"/>
        </w:rPr>
        <w:t xml:space="preserve">le candidat et pourquoi </w:t>
      </w:r>
      <w:r w:rsidR="00B9192D">
        <w:rPr>
          <w:caps w:val="0"/>
          <w:sz w:val="28"/>
          <w:szCs w:val="28"/>
          <w:lang w:val="fr-CA"/>
        </w:rPr>
        <w:t xml:space="preserve">vous croyez que le candidat </w:t>
      </w:r>
      <w:r w:rsidR="00B9192D" w:rsidRPr="00B9192D">
        <w:rPr>
          <w:caps w:val="0"/>
          <w:sz w:val="28"/>
          <w:szCs w:val="28"/>
          <w:lang w:val="fr-CA"/>
        </w:rPr>
        <w:t xml:space="preserve">remplit les critères </w:t>
      </w:r>
      <w:r w:rsidR="00B9192D">
        <w:rPr>
          <w:caps w:val="0"/>
          <w:sz w:val="28"/>
          <w:szCs w:val="28"/>
          <w:lang w:val="fr-CA"/>
        </w:rPr>
        <w:t>pour le titre de Membre à vie.</w:t>
      </w:r>
    </w:p>
    <w:p w14:paraId="641F87A5" w14:textId="77777777" w:rsidR="00941814" w:rsidRPr="00B9192D" w:rsidRDefault="00941814" w:rsidP="00941814">
      <w:pPr>
        <w:rPr>
          <w:lang w:val="fr-CA"/>
        </w:rPr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9464"/>
      </w:tblGrid>
      <w:tr w:rsidR="00941814" w:rsidRPr="00562E09" w14:paraId="2BF78353" w14:textId="77777777" w:rsidTr="008603D6">
        <w:tc>
          <w:tcPr>
            <w:tcW w:w="946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8A3B8DB" w14:textId="77777777" w:rsidR="00941814" w:rsidRPr="00562E09" w:rsidRDefault="00827543" w:rsidP="008603D6">
            <w:pPr>
              <w:pStyle w:val="TableText"/>
            </w:pPr>
            <w:sdt>
              <w:sdtPr>
                <w:rPr>
                  <w:rStyle w:val="Style1"/>
                  <w:rFonts w:eastAsiaTheme="minorEastAsia"/>
                </w:rPr>
                <w:id w:val="2022128981"/>
                <w:placeholder>
                  <w:docPart w:val="68DECF0556B941CB8C789FFED4D7CE54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 w:val="22"/>
                </w:rPr>
              </w:sdtEndPr>
              <w:sdtContent>
                <w:r w:rsidR="00941814">
                  <w:rPr>
                    <w:rStyle w:val="PlaceholderText"/>
                  </w:rPr>
                  <w:t xml:space="preserve">Click </w:t>
                </w:r>
                <w:r w:rsidR="00941814" w:rsidRPr="00F34807">
                  <w:rPr>
                    <w:rStyle w:val="PlaceholderText"/>
                  </w:rPr>
                  <w:t>here</w:t>
                </w:r>
                <w:r w:rsidR="00941814">
                  <w:rPr>
                    <w:rStyle w:val="PlaceholderText"/>
                  </w:rPr>
                  <w:t xml:space="preserve"> to enter text</w:t>
                </w:r>
              </w:sdtContent>
            </w:sdt>
          </w:p>
        </w:tc>
      </w:tr>
    </w:tbl>
    <w:p w14:paraId="0DDB700A" w14:textId="77777777" w:rsidR="00C141B1" w:rsidRDefault="00C141B1" w:rsidP="00C141B1"/>
    <w:p w14:paraId="4F027BEC" w14:textId="70F5FF9F" w:rsidR="00941814" w:rsidRPr="00CD0EB2" w:rsidRDefault="00CD0EB2" w:rsidP="00941814">
      <w:pPr>
        <w:spacing w:before="120" w:after="60" w:line="260" w:lineRule="exact"/>
        <w:jc w:val="both"/>
        <w:rPr>
          <w:rFonts w:eastAsia="Cambria" w:cs="Arial"/>
          <w:b/>
          <w:noProof/>
          <w:color w:val="221D58"/>
          <w:sz w:val="22"/>
          <w:u w:val="single"/>
          <w:lang w:val="fr-CA"/>
        </w:rPr>
      </w:pPr>
      <w:r w:rsidRPr="00CD0EB2">
        <w:rPr>
          <w:rFonts w:eastAsia="Cambria" w:cs="Arial"/>
          <w:noProof/>
          <w:color w:val="221D58"/>
          <w:sz w:val="22"/>
          <w:lang w:val="fr-CA"/>
        </w:rPr>
        <w:t>Pour avoir plus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CD0EB2">
        <w:rPr>
          <w:rFonts w:eastAsia="Cambria" w:cs="Arial"/>
          <w:noProof/>
          <w:color w:val="221D58"/>
          <w:sz w:val="22"/>
          <w:lang w:val="fr-CA"/>
        </w:rPr>
        <w:t>d’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>information</w:t>
      </w:r>
      <w:r w:rsidRPr="00CD0EB2">
        <w:rPr>
          <w:rFonts w:eastAsia="Cambria" w:cs="Arial"/>
          <w:noProof/>
          <w:color w:val="221D58"/>
          <w:sz w:val="22"/>
          <w:lang w:val="fr-CA"/>
        </w:rPr>
        <w:t>,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CD0EB2">
        <w:rPr>
          <w:rFonts w:eastAsia="Cambria" w:cs="Arial"/>
          <w:noProof/>
          <w:color w:val="221D58"/>
          <w:sz w:val="22"/>
          <w:lang w:val="fr-CA"/>
        </w:rPr>
        <w:t xml:space="preserve">veuillez voir la politique </w:t>
      </w:r>
      <w:hyperlink r:id="rId15" w:history="1">
        <w:r w:rsidRPr="00D05D2D">
          <w:rPr>
            <w:rStyle w:val="Hyperlink"/>
            <w:rFonts w:eastAsia="Cambria" w:cs="Arial"/>
            <w:b/>
            <w:bCs/>
            <w:noProof/>
            <w:sz w:val="22"/>
            <w:lang w:val="fr-CA"/>
          </w:rPr>
          <w:t>Nomination des membres à vie</w:t>
        </w:r>
      </w:hyperlink>
      <w:r w:rsidRPr="00CD0EB2">
        <w:rPr>
          <w:lang w:val="fr-CA"/>
        </w:rPr>
        <w:t>.</w:t>
      </w:r>
    </w:p>
    <w:p w14:paraId="12A6F32F" w14:textId="263EFE12" w:rsidR="005E2C75" w:rsidRPr="00CD0EB2" w:rsidRDefault="005E2C75" w:rsidP="00C141B1">
      <w:pPr>
        <w:rPr>
          <w:lang w:val="fr-CA"/>
        </w:rPr>
      </w:pPr>
    </w:p>
    <w:p w14:paraId="59A5C0FE" w14:textId="17907075" w:rsidR="005E2C75" w:rsidRPr="00CD0EB2" w:rsidRDefault="005E2C75" w:rsidP="00C141B1">
      <w:pPr>
        <w:rPr>
          <w:lang w:val="fr-CA"/>
        </w:rPr>
      </w:pPr>
    </w:p>
    <w:p w14:paraId="1B36E949" w14:textId="13C1A835" w:rsidR="005E2C75" w:rsidRPr="00CD0EB2" w:rsidRDefault="005E2C75" w:rsidP="00C141B1">
      <w:pPr>
        <w:rPr>
          <w:lang w:val="fr-CA"/>
        </w:rPr>
      </w:pPr>
    </w:p>
    <w:p w14:paraId="075EAA56" w14:textId="1DB724C6" w:rsidR="005E2C75" w:rsidRPr="00CD0EB2" w:rsidRDefault="005E2C75" w:rsidP="00C141B1">
      <w:pPr>
        <w:rPr>
          <w:lang w:val="fr-CA"/>
        </w:rPr>
      </w:pPr>
    </w:p>
    <w:sectPr w:rsidR="005E2C75" w:rsidRPr="00CD0EB2" w:rsidSect="00D10D95">
      <w:type w:val="continuous"/>
      <w:pgSz w:w="12240" w:h="15840"/>
      <w:pgMar w:top="1298" w:right="1298" w:bottom="1440" w:left="1298" w:header="10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93469" w14:textId="77777777" w:rsidR="00E96BB8" w:rsidRDefault="00E96BB8" w:rsidP="000B349B">
      <w:pPr>
        <w:spacing w:line="240" w:lineRule="auto"/>
      </w:pPr>
      <w:r>
        <w:separator/>
      </w:r>
    </w:p>
  </w:endnote>
  <w:endnote w:type="continuationSeparator" w:id="0">
    <w:p w14:paraId="4B1B8912" w14:textId="77777777" w:rsidR="00E96BB8" w:rsidRDefault="00E96BB8" w:rsidP="000B34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92B39" w14:textId="77777777" w:rsidR="00B968E3" w:rsidRDefault="00B968E3" w:rsidP="00BE75A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BEC04" w14:textId="77777777" w:rsidR="00B968E3" w:rsidRDefault="00B968E3" w:rsidP="00B968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D4904" w14:textId="783FE15A" w:rsidR="002E5671" w:rsidRPr="002E5671" w:rsidRDefault="002E5671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noProof/>
        <w:lang w:eastAsia="en-CA"/>
      </w:rPr>
    </w:pPr>
    <w:r w:rsidRPr="00D379CF">
      <w:t>© The Canadian Institute of Chartered Business Valuators</w:t>
    </w:r>
  </w:p>
  <w:p w14:paraId="019DA768" w14:textId="7AB6AD15" w:rsidR="00B968E3" w:rsidRPr="0045797D" w:rsidRDefault="0045797D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lang w:val="en-CA"/>
      </w:rPr>
    </w:pPr>
    <w:r>
      <w:rPr>
        <w:lang w:val="en-CA"/>
      </w:rPr>
      <w:tab/>
    </w:r>
    <w:r w:rsidR="001C728A">
      <w:rPr>
        <w:lang w:val="en-CA"/>
      </w:rPr>
      <w:tab/>
    </w:r>
    <w:r w:rsidR="001C728A">
      <w:rPr>
        <w:rStyle w:val="PageNumber"/>
      </w:rPr>
      <w:fldChar w:fldCharType="begin"/>
    </w:r>
    <w:r w:rsidR="001C728A">
      <w:rPr>
        <w:rStyle w:val="PageNumber"/>
      </w:rPr>
      <w:instrText xml:space="preserve">PAGE  </w:instrText>
    </w:r>
    <w:r w:rsidR="001C728A">
      <w:rPr>
        <w:rStyle w:val="PageNumber"/>
      </w:rPr>
      <w:fldChar w:fldCharType="separate"/>
    </w:r>
    <w:r w:rsidR="0006047A">
      <w:rPr>
        <w:rStyle w:val="PageNumber"/>
        <w:noProof/>
      </w:rPr>
      <w:t>3</w:t>
    </w:r>
    <w:r w:rsidR="001C728A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413A9" w14:textId="69E4727D" w:rsidR="00AB07F2" w:rsidRPr="001C728A" w:rsidRDefault="00A95A5D" w:rsidP="001C728A">
    <w:pPr>
      <w:pStyle w:val="Footer"/>
      <w:tabs>
        <w:tab w:val="clear" w:pos="9360"/>
        <w:tab w:val="right" w:pos="9639"/>
      </w:tabs>
    </w:pPr>
    <w:r>
      <w:rPr>
        <w:noProof/>
        <w:lang w:val="en-CA" w:eastAsia="en-CA"/>
      </w:rPr>
      <w:drawing>
        <wp:anchor distT="0" distB="0" distL="114300" distR="114300" simplePos="0" relativeHeight="251662336" behindDoc="1" locked="0" layoutInCell="1" allowOverlap="1" wp14:anchorId="64A9DBF5" wp14:editId="627B2B03">
          <wp:simplePos x="0" y="0"/>
          <wp:positionH relativeFrom="margin">
            <wp:align>center</wp:align>
          </wp:positionH>
          <wp:positionV relativeFrom="page">
            <wp:posOffset>8116570</wp:posOffset>
          </wp:positionV>
          <wp:extent cx="8002800" cy="2059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800" cy="20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7F2">
      <w:rPr>
        <w:lang w:val="en-CA"/>
      </w:rPr>
      <w:t>November 2017 CBV Board Meeting</w:t>
    </w:r>
    <w:r w:rsidR="001C728A">
      <w:rPr>
        <w:lang w:val="en-CA"/>
      </w:rPr>
      <w:tab/>
    </w:r>
    <w:r w:rsidR="001C728A">
      <w:rPr>
        <w:lang w:val="en-CA"/>
      </w:rPr>
      <w:tab/>
    </w:r>
    <w:r w:rsidR="000C09AF">
      <w:rPr>
        <w:rStyle w:val="PageNumber"/>
      </w:rPr>
      <w:fldChar w:fldCharType="begin"/>
    </w:r>
    <w:r w:rsidR="000C09AF">
      <w:rPr>
        <w:rStyle w:val="PageNumber"/>
      </w:rPr>
      <w:instrText xml:space="preserve">PAGE  </w:instrText>
    </w:r>
    <w:r w:rsidR="000C09AF">
      <w:rPr>
        <w:rStyle w:val="PageNumber"/>
      </w:rPr>
      <w:fldChar w:fldCharType="separate"/>
    </w:r>
    <w:r w:rsidR="00FE37D5">
      <w:rPr>
        <w:rStyle w:val="PageNumber"/>
        <w:noProof/>
      </w:rPr>
      <w:t>1</w:t>
    </w:r>
    <w:r w:rsidR="000C09A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81A9B" w14:textId="77777777" w:rsidR="00E96BB8" w:rsidRDefault="00E96BB8" w:rsidP="000B349B">
      <w:pPr>
        <w:spacing w:line="240" w:lineRule="auto"/>
      </w:pPr>
      <w:r>
        <w:separator/>
      </w:r>
    </w:p>
  </w:footnote>
  <w:footnote w:type="continuationSeparator" w:id="0">
    <w:p w14:paraId="12C793E1" w14:textId="77777777" w:rsidR="00E96BB8" w:rsidRDefault="00E96BB8" w:rsidP="000B34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6D9A2" w14:textId="32C7FBD6" w:rsidR="00DC2D65" w:rsidRPr="00DC2D65" w:rsidRDefault="00DC2D65">
    <w:pPr>
      <w:pStyle w:val="Header"/>
      <w:rPr>
        <w:lang w:val="en-CA"/>
      </w:rPr>
    </w:pPr>
    <w:r>
      <w:rPr>
        <w:lang w:val="en-C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189"/>
    <w:multiLevelType w:val="hybridMultilevel"/>
    <w:tmpl w:val="C1E04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E64D8"/>
    <w:multiLevelType w:val="hybridMultilevel"/>
    <w:tmpl w:val="09DCA5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4672CC"/>
    <w:multiLevelType w:val="hybridMultilevel"/>
    <w:tmpl w:val="D4DA59A8"/>
    <w:lvl w:ilvl="0" w:tplc="04090015">
      <w:start w:val="1"/>
      <w:numFmt w:val="upperLetter"/>
      <w:lvlText w:val="%1."/>
      <w:lvlJc w:val="left"/>
      <w:pPr>
        <w:ind w:left="45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310" w:hanging="360"/>
      </w:pPr>
    </w:lvl>
    <w:lvl w:ilvl="2" w:tplc="1009001B" w:tentative="1">
      <w:start w:val="1"/>
      <w:numFmt w:val="lowerRoman"/>
      <w:lvlText w:val="%3."/>
      <w:lvlJc w:val="right"/>
      <w:pPr>
        <w:ind w:left="6030" w:hanging="180"/>
      </w:pPr>
    </w:lvl>
    <w:lvl w:ilvl="3" w:tplc="1009000F" w:tentative="1">
      <w:start w:val="1"/>
      <w:numFmt w:val="decimal"/>
      <w:lvlText w:val="%4."/>
      <w:lvlJc w:val="left"/>
      <w:pPr>
        <w:ind w:left="6750" w:hanging="360"/>
      </w:pPr>
    </w:lvl>
    <w:lvl w:ilvl="4" w:tplc="10090019" w:tentative="1">
      <w:start w:val="1"/>
      <w:numFmt w:val="lowerLetter"/>
      <w:lvlText w:val="%5."/>
      <w:lvlJc w:val="left"/>
      <w:pPr>
        <w:ind w:left="7470" w:hanging="360"/>
      </w:pPr>
    </w:lvl>
    <w:lvl w:ilvl="5" w:tplc="1009001B" w:tentative="1">
      <w:start w:val="1"/>
      <w:numFmt w:val="lowerRoman"/>
      <w:lvlText w:val="%6."/>
      <w:lvlJc w:val="right"/>
      <w:pPr>
        <w:ind w:left="8190" w:hanging="180"/>
      </w:pPr>
    </w:lvl>
    <w:lvl w:ilvl="6" w:tplc="1009000F" w:tentative="1">
      <w:start w:val="1"/>
      <w:numFmt w:val="decimal"/>
      <w:lvlText w:val="%7."/>
      <w:lvlJc w:val="left"/>
      <w:pPr>
        <w:ind w:left="8910" w:hanging="360"/>
      </w:pPr>
    </w:lvl>
    <w:lvl w:ilvl="7" w:tplc="10090019" w:tentative="1">
      <w:start w:val="1"/>
      <w:numFmt w:val="lowerLetter"/>
      <w:lvlText w:val="%8."/>
      <w:lvlJc w:val="left"/>
      <w:pPr>
        <w:ind w:left="9630" w:hanging="360"/>
      </w:pPr>
    </w:lvl>
    <w:lvl w:ilvl="8" w:tplc="1009001B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 w15:restartNumberingAfterBreak="0">
    <w:nsid w:val="4515669E"/>
    <w:multiLevelType w:val="hybridMultilevel"/>
    <w:tmpl w:val="4158483E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4F0821D1"/>
    <w:multiLevelType w:val="hybridMultilevel"/>
    <w:tmpl w:val="1FBAABF4"/>
    <w:lvl w:ilvl="0" w:tplc="0409000F">
      <w:start w:val="1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F053D"/>
    <w:multiLevelType w:val="hybridMultilevel"/>
    <w:tmpl w:val="5088DB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93A7F"/>
    <w:multiLevelType w:val="hybridMultilevel"/>
    <w:tmpl w:val="8E8E49D0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6" w:nlCheck="1" w:checkStyle="1"/>
  <w:activeWritingStyle w:appName="MSWord" w:lang="en-CA" w:vendorID="64" w:dllVersion="409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6" w:nlCheck="1" w:checkStyle="1"/>
  <w:activeWritingStyle w:appName="MSWord" w:lang="fr-C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51V8t/eCi1plnb0lo64HtT72s5ymZp6V/L4MSaZOxw8HyyEUxKc/Lz1t1GS5ahGvcSHZ714YQGrEFyOfEivXIA==" w:salt="i8BtJbz3WaojjsjTzLn+EQ==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jc1MjUxNjQxNzFX0lEKTi0uzszPAykwrAUAFa9qiCwAAAA="/>
  </w:docVars>
  <w:rsids>
    <w:rsidRoot w:val="000B349B"/>
    <w:rsid w:val="00015B40"/>
    <w:rsid w:val="00036D80"/>
    <w:rsid w:val="0005614D"/>
    <w:rsid w:val="0006047A"/>
    <w:rsid w:val="00063333"/>
    <w:rsid w:val="00073720"/>
    <w:rsid w:val="00084BEE"/>
    <w:rsid w:val="000A2FBB"/>
    <w:rsid w:val="000B0AA9"/>
    <w:rsid w:val="000B2B68"/>
    <w:rsid w:val="000B349B"/>
    <w:rsid w:val="000B5463"/>
    <w:rsid w:val="000C09AF"/>
    <w:rsid w:val="000C5BD3"/>
    <w:rsid w:val="000E6287"/>
    <w:rsid w:val="000E6D65"/>
    <w:rsid w:val="000F70D9"/>
    <w:rsid w:val="000F7A28"/>
    <w:rsid w:val="00121225"/>
    <w:rsid w:val="00134812"/>
    <w:rsid w:val="00155AFA"/>
    <w:rsid w:val="001623A4"/>
    <w:rsid w:val="001675EA"/>
    <w:rsid w:val="00172B0A"/>
    <w:rsid w:val="001818E7"/>
    <w:rsid w:val="00182CE4"/>
    <w:rsid w:val="00196B44"/>
    <w:rsid w:val="001B36B4"/>
    <w:rsid w:val="001B66C6"/>
    <w:rsid w:val="001C349E"/>
    <w:rsid w:val="001C728A"/>
    <w:rsid w:val="001D6090"/>
    <w:rsid w:val="00210A22"/>
    <w:rsid w:val="0021402B"/>
    <w:rsid w:val="00217B71"/>
    <w:rsid w:val="002209EE"/>
    <w:rsid w:val="00220C4D"/>
    <w:rsid w:val="0022238E"/>
    <w:rsid w:val="0023390C"/>
    <w:rsid w:val="002358C4"/>
    <w:rsid w:val="00240527"/>
    <w:rsid w:val="00261ACD"/>
    <w:rsid w:val="0026471E"/>
    <w:rsid w:val="00264C5F"/>
    <w:rsid w:val="00267ABF"/>
    <w:rsid w:val="00272E40"/>
    <w:rsid w:val="00280E09"/>
    <w:rsid w:val="002C033D"/>
    <w:rsid w:val="002C7EF5"/>
    <w:rsid w:val="002D16F7"/>
    <w:rsid w:val="002D2285"/>
    <w:rsid w:val="002E1403"/>
    <w:rsid w:val="002E4D36"/>
    <w:rsid w:val="002E5671"/>
    <w:rsid w:val="002E7AFE"/>
    <w:rsid w:val="002F4C06"/>
    <w:rsid w:val="00310F24"/>
    <w:rsid w:val="00337EC4"/>
    <w:rsid w:val="00341800"/>
    <w:rsid w:val="00346214"/>
    <w:rsid w:val="0035141A"/>
    <w:rsid w:val="003778A4"/>
    <w:rsid w:val="00382694"/>
    <w:rsid w:val="003866AC"/>
    <w:rsid w:val="00393D33"/>
    <w:rsid w:val="00397814"/>
    <w:rsid w:val="003A0EE9"/>
    <w:rsid w:val="003B0044"/>
    <w:rsid w:val="003B0C98"/>
    <w:rsid w:val="003B5D0F"/>
    <w:rsid w:val="003C00E5"/>
    <w:rsid w:val="003C20F3"/>
    <w:rsid w:val="003E2959"/>
    <w:rsid w:val="003F2779"/>
    <w:rsid w:val="003F3DBF"/>
    <w:rsid w:val="0040067D"/>
    <w:rsid w:val="00411125"/>
    <w:rsid w:val="0041134C"/>
    <w:rsid w:val="00445AAC"/>
    <w:rsid w:val="004514C8"/>
    <w:rsid w:val="0045797D"/>
    <w:rsid w:val="00460BF0"/>
    <w:rsid w:val="00463C1A"/>
    <w:rsid w:val="00463EA4"/>
    <w:rsid w:val="0047602A"/>
    <w:rsid w:val="004764B6"/>
    <w:rsid w:val="00482009"/>
    <w:rsid w:val="0048231A"/>
    <w:rsid w:val="00486ABC"/>
    <w:rsid w:val="004B5C5B"/>
    <w:rsid w:val="004C4590"/>
    <w:rsid w:val="004E3F13"/>
    <w:rsid w:val="004E619D"/>
    <w:rsid w:val="005003B9"/>
    <w:rsid w:val="00503FD1"/>
    <w:rsid w:val="00512DF2"/>
    <w:rsid w:val="005171DB"/>
    <w:rsid w:val="005268FF"/>
    <w:rsid w:val="00554373"/>
    <w:rsid w:val="00564D06"/>
    <w:rsid w:val="005658A8"/>
    <w:rsid w:val="0058130B"/>
    <w:rsid w:val="00587285"/>
    <w:rsid w:val="005A40F8"/>
    <w:rsid w:val="005A5A66"/>
    <w:rsid w:val="005A5D6B"/>
    <w:rsid w:val="005A7C0D"/>
    <w:rsid w:val="005B5F74"/>
    <w:rsid w:val="005D3BE2"/>
    <w:rsid w:val="005E21B9"/>
    <w:rsid w:val="005E2C75"/>
    <w:rsid w:val="005F5041"/>
    <w:rsid w:val="00604112"/>
    <w:rsid w:val="006238FA"/>
    <w:rsid w:val="006314DC"/>
    <w:rsid w:val="0063498C"/>
    <w:rsid w:val="00634E07"/>
    <w:rsid w:val="00635123"/>
    <w:rsid w:val="00636196"/>
    <w:rsid w:val="00647418"/>
    <w:rsid w:val="0066366C"/>
    <w:rsid w:val="0068245D"/>
    <w:rsid w:val="006960ED"/>
    <w:rsid w:val="006A070C"/>
    <w:rsid w:val="006A4D18"/>
    <w:rsid w:val="006B0307"/>
    <w:rsid w:val="006D70C7"/>
    <w:rsid w:val="006E24D4"/>
    <w:rsid w:val="006F588E"/>
    <w:rsid w:val="006F698A"/>
    <w:rsid w:val="00741F45"/>
    <w:rsid w:val="00765E1E"/>
    <w:rsid w:val="00774BF8"/>
    <w:rsid w:val="0078340D"/>
    <w:rsid w:val="00784522"/>
    <w:rsid w:val="00784ADC"/>
    <w:rsid w:val="00791E92"/>
    <w:rsid w:val="00795C5B"/>
    <w:rsid w:val="007A3833"/>
    <w:rsid w:val="007B243D"/>
    <w:rsid w:val="007C08D0"/>
    <w:rsid w:val="007D1243"/>
    <w:rsid w:val="007D64DE"/>
    <w:rsid w:val="007F2823"/>
    <w:rsid w:val="00801995"/>
    <w:rsid w:val="00810F13"/>
    <w:rsid w:val="008271C5"/>
    <w:rsid w:val="00827543"/>
    <w:rsid w:val="008323EC"/>
    <w:rsid w:val="00842B0A"/>
    <w:rsid w:val="008472C3"/>
    <w:rsid w:val="008515EE"/>
    <w:rsid w:val="00853D41"/>
    <w:rsid w:val="00854154"/>
    <w:rsid w:val="00863C3B"/>
    <w:rsid w:val="00871091"/>
    <w:rsid w:val="008809CB"/>
    <w:rsid w:val="008A6AB2"/>
    <w:rsid w:val="008B2BD8"/>
    <w:rsid w:val="008E0FF3"/>
    <w:rsid w:val="008E6ABA"/>
    <w:rsid w:val="008E6C70"/>
    <w:rsid w:val="008F148A"/>
    <w:rsid w:val="00906B9A"/>
    <w:rsid w:val="00914719"/>
    <w:rsid w:val="00940AAB"/>
    <w:rsid w:val="00941814"/>
    <w:rsid w:val="00953E11"/>
    <w:rsid w:val="00960057"/>
    <w:rsid w:val="0097107F"/>
    <w:rsid w:val="00972937"/>
    <w:rsid w:val="00972C7B"/>
    <w:rsid w:val="0097353D"/>
    <w:rsid w:val="00975FB4"/>
    <w:rsid w:val="009859FA"/>
    <w:rsid w:val="00994B98"/>
    <w:rsid w:val="009A0E25"/>
    <w:rsid w:val="009B43CA"/>
    <w:rsid w:val="009B64E5"/>
    <w:rsid w:val="009C15DD"/>
    <w:rsid w:val="009C3B9B"/>
    <w:rsid w:val="009E1299"/>
    <w:rsid w:val="009F038E"/>
    <w:rsid w:val="009F1207"/>
    <w:rsid w:val="009F388D"/>
    <w:rsid w:val="009F778B"/>
    <w:rsid w:val="00A03407"/>
    <w:rsid w:val="00A0652F"/>
    <w:rsid w:val="00A15984"/>
    <w:rsid w:val="00A16997"/>
    <w:rsid w:val="00A26FC2"/>
    <w:rsid w:val="00A31F12"/>
    <w:rsid w:val="00A37DD0"/>
    <w:rsid w:val="00A75E4B"/>
    <w:rsid w:val="00A87A36"/>
    <w:rsid w:val="00A90CCD"/>
    <w:rsid w:val="00A9564B"/>
    <w:rsid w:val="00A95A5D"/>
    <w:rsid w:val="00AB07F2"/>
    <w:rsid w:val="00AB79AB"/>
    <w:rsid w:val="00B07711"/>
    <w:rsid w:val="00B27A14"/>
    <w:rsid w:val="00B37AE1"/>
    <w:rsid w:val="00B52F29"/>
    <w:rsid w:val="00B5777F"/>
    <w:rsid w:val="00B61E46"/>
    <w:rsid w:val="00B76949"/>
    <w:rsid w:val="00B77DED"/>
    <w:rsid w:val="00B838E7"/>
    <w:rsid w:val="00B876D3"/>
    <w:rsid w:val="00B9192D"/>
    <w:rsid w:val="00B968E3"/>
    <w:rsid w:val="00BA16E3"/>
    <w:rsid w:val="00BB0816"/>
    <w:rsid w:val="00BB6858"/>
    <w:rsid w:val="00BC1EFD"/>
    <w:rsid w:val="00BC205E"/>
    <w:rsid w:val="00BE1754"/>
    <w:rsid w:val="00BE206B"/>
    <w:rsid w:val="00BE5745"/>
    <w:rsid w:val="00C01FC7"/>
    <w:rsid w:val="00C141B1"/>
    <w:rsid w:val="00C17EC5"/>
    <w:rsid w:val="00C643AE"/>
    <w:rsid w:val="00C75935"/>
    <w:rsid w:val="00C81386"/>
    <w:rsid w:val="00C8381C"/>
    <w:rsid w:val="00C903BA"/>
    <w:rsid w:val="00C948E6"/>
    <w:rsid w:val="00C968B1"/>
    <w:rsid w:val="00CA220F"/>
    <w:rsid w:val="00CA4AF6"/>
    <w:rsid w:val="00CB0693"/>
    <w:rsid w:val="00CB3377"/>
    <w:rsid w:val="00CC4771"/>
    <w:rsid w:val="00CD0EB2"/>
    <w:rsid w:val="00CE1A6F"/>
    <w:rsid w:val="00CE321A"/>
    <w:rsid w:val="00CE3DAA"/>
    <w:rsid w:val="00CF3ED9"/>
    <w:rsid w:val="00CF59CB"/>
    <w:rsid w:val="00D04A90"/>
    <w:rsid w:val="00D05D2D"/>
    <w:rsid w:val="00D070D4"/>
    <w:rsid w:val="00D10D95"/>
    <w:rsid w:val="00D11AF5"/>
    <w:rsid w:val="00D1216B"/>
    <w:rsid w:val="00D27D92"/>
    <w:rsid w:val="00D32D94"/>
    <w:rsid w:val="00D4093C"/>
    <w:rsid w:val="00D6284B"/>
    <w:rsid w:val="00D72323"/>
    <w:rsid w:val="00D8447E"/>
    <w:rsid w:val="00D95A65"/>
    <w:rsid w:val="00DA15DF"/>
    <w:rsid w:val="00DA207B"/>
    <w:rsid w:val="00DA58E0"/>
    <w:rsid w:val="00DC1D9C"/>
    <w:rsid w:val="00DC2D65"/>
    <w:rsid w:val="00DC735C"/>
    <w:rsid w:val="00DD2BD5"/>
    <w:rsid w:val="00DD539C"/>
    <w:rsid w:val="00DF260D"/>
    <w:rsid w:val="00E12D10"/>
    <w:rsid w:val="00E24E85"/>
    <w:rsid w:val="00E326AA"/>
    <w:rsid w:val="00E37196"/>
    <w:rsid w:val="00E55CFF"/>
    <w:rsid w:val="00E62A22"/>
    <w:rsid w:val="00E67D80"/>
    <w:rsid w:val="00E70CB5"/>
    <w:rsid w:val="00E81DC5"/>
    <w:rsid w:val="00E96BB8"/>
    <w:rsid w:val="00EA2BAB"/>
    <w:rsid w:val="00EB2C41"/>
    <w:rsid w:val="00EB5835"/>
    <w:rsid w:val="00EC1B40"/>
    <w:rsid w:val="00EC324A"/>
    <w:rsid w:val="00ED033D"/>
    <w:rsid w:val="00ED07F5"/>
    <w:rsid w:val="00ED1EAE"/>
    <w:rsid w:val="00ED6612"/>
    <w:rsid w:val="00EF24C7"/>
    <w:rsid w:val="00EF64DC"/>
    <w:rsid w:val="00EF70A3"/>
    <w:rsid w:val="00F1518E"/>
    <w:rsid w:val="00F15EFB"/>
    <w:rsid w:val="00F26E24"/>
    <w:rsid w:val="00F3337F"/>
    <w:rsid w:val="00F40E43"/>
    <w:rsid w:val="00F43769"/>
    <w:rsid w:val="00F51EA7"/>
    <w:rsid w:val="00F705BB"/>
    <w:rsid w:val="00F73CE4"/>
    <w:rsid w:val="00FA498E"/>
    <w:rsid w:val="00FB6C82"/>
    <w:rsid w:val="00FB79F4"/>
    <w:rsid w:val="00FC0651"/>
    <w:rsid w:val="00FE37D5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59820A9"/>
  <w15:docId w15:val="{F64637AF-9F71-496B-8283-2A74CD68F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41"/>
    <w:pPr>
      <w:spacing w:line="312" w:lineRule="auto"/>
    </w:pPr>
    <w:rPr>
      <w:rFonts w:ascii="Arial" w:eastAsiaTheme="minorEastAsia" w:hAnsi="Arial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769"/>
    <w:pPr>
      <w:keepNext/>
      <w:keepLines/>
      <w:spacing w:before="480"/>
      <w:outlineLvl w:val="0"/>
    </w:pPr>
    <w:rPr>
      <w:rFonts w:eastAsiaTheme="majorEastAsia" w:cstheme="majorBidi"/>
      <w:b/>
      <w:caps/>
      <w:color w:val="221D58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769"/>
    <w:pPr>
      <w:keepNext/>
      <w:keepLines/>
      <w:spacing w:before="40" w:line="360" w:lineRule="auto"/>
      <w:outlineLvl w:val="1"/>
    </w:pPr>
    <w:rPr>
      <w:rFonts w:eastAsiaTheme="majorEastAsia" w:cstheme="majorBidi"/>
      <w:b/>
      <w:color w:val="6AC9C8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7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F2"/>
    <w:rPr>
      <w:rFonts w:ascii="Gotham HTF Book" w:hAnsi="Gotham HTF Book"/>
      <w:color w:val="221D58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0C5BD3"/>
    <w:pPr>
      <w:pBdr>
        <w:top w:val="single" w:sz="4" w:space="6" w:color="221D58"/>
      </w:pBdr>
      <w:tabs>
        <w:tab w:val="center" w:pos="4680"/>
        <w:tab w:val="right" w:pos="9360"/>
      </w:tabs>
      <w:jc w:val="both"/>
    </w:pPr>
    <w:rPr>
      <w:color w:val="221D58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C5BD3"/>
    <w:rPr>
      <w:rFonts w:ascii="Gotham HTF Book" w:hAnsi="Gotham HTF Book"/>
      <w:color w:val="221D58"/>
      <w:sz w:val="16"/>
      <w:szCs w:val="22"/>
    </w:rPr>
  </w:style>
  <w:style w:type="character" w:styleId="BookTitle">
    <w:name w:val="Book Title"/>
    <w:basedOn w:val="DefaultParagraphFont"/>
    <w:uiPriority w:val="33"/>
    <w:qFormat/>
    <w:rsid w:val="00C643AE"/>
    <w:rPr>
      <w:rFonts w:ascii="Arial" w:hAnsi="Arial"/>
      <w:b/>
      <w:bCs/>
      <w:i/>
      <w:iCs/>
      <w:color w:val="221D58"/>
      <w:spacing w:val="5"/>
      <w:sz w:val="20"/>
    </w:rPr>
  </w:style>
  <w:style w:type="character" w:styleId="Hyperlink">
    <w:name w:val="Hyperlink"/>
    <w:basedOn w:val="DefaultParagraphFont"/>
    <w:uiPriority w:val="99"/>
    <w:unhideWhenUsed/>
    <w:rsid w:val="00F43769"/>
    <w:rPr>
      <w:rFonts w:ascii="Arial" w:hAnsi="Arial"/>
      <w:color w:val="715F8A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769"/>
    <w:rPr>
      <w:rFonts w:ascii="Arial" w:eastAsiaTheme="majorEastAsia" w:hAnsi="Arial" w:cstheme="majorBidi"/>
      <w:b/>
      <w:caps/>
      <w:color w:val="221D58"/>
      <w:sz w:val="2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3769"/>
    <w:pPr>
      <w:spacing w:before="1200" w:line="240" w:lineRule="auto"/>
      <w:contextualSpacing/>
    </w:pPr>
    <w:rPr>
      <w:rFonts w:eastAsiaTheme="majorEastAsia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769"/>
    <w:rPr>
      <w:rFonts w:ascii="Arial" w:eastAsiaTheme="majorEastAsia" w:hAnsi="Arial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43769"/>
    <w:rPr>
      <w:rFonts w:ascii="Arial" w:eastAsiaTheme="majorEastAsia" w:hAnsi="Arial" w:cstheme="majorBidi"/>
      <w:b/>
      <w:color w:val="6AC9C8"/>
      <w:sz w:val="20"/>
      <w:szCs w:val="19"/>
    </w:rPr>
  </w:style>
  <w:style w:type="paragraph" w:customStyle="1" w:styleId="ReportDate">
    <w:name w:val="Report Date"/>
    <w:basedOn w:val="Heading2"/>
    <w:qFormat/>
    <w:rsid w:val="00F43769"/>
    <w:pPr>
      <w:spacing w:line="312" w:lineRule="auto"/>
    </w:pPr>
    <w:rPr>
      <w:color w:val="69587B"/>
      <w:sz w:val="19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C728A"/>
    <w:rPr>
      <w:rFonts w:ascii="Arial" w:hAnsi="Arial"/>
      <w:color w:val="221D58"/>
      <w:sz w:val="20"/>
      <w:bdr w:val="none" w:sz="0" w:space="0" w:color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643AE"/>
    <w:rPr>
      <w:rFonts w:ascii="Arial" w:hAnsi="Arial"/>
      <w:color w:val="954F72" w:themeColor="followedHyperlink"/>
      <w:sz w:val="2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F2823"/>
    <w:pPr>
      <w:spacing w:before="200" w:after="20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823"/>
    <w:rPr>
      <w:rFonts w:ascii="Gotham HTF Book" w:hAnsi="Gotham HTF Book"/>
      <w:i/>
      <w:iCs/>
      <w:color w:val="404040" w:themeColor="text1" w:themeTint="BF"/>
      <w:sz w:val="20"/>
      <w:szCs w:val="22"/>
    </w:rPr>
  </w:style>
  <w:style w:type="paragraph" w:styleId="IntenseQuote">
    <w:name w:val="Intense Quote"/>
    <w:aliases w:val="Highlight"/>
    <w:basedOn w:val="Normal"/>
    <w:next w:val="Normal"/>
    <w:link w:val="IntenseQuoteChar"/>
    <w:uiPriority w:val="30"/>
    <w:qFormat/>
    <w:rsid w:val="00F43769"/>
    <w:pPr>
      <w:pBdr>
        <w:top w:val="single" w:sz="2" w:space="10" w:color="6AC9C8"/>
        <w:bottom w:val="single" w:sz="2" w:space="10" w:color="6AC9C8"/>
      </w:pBdr>
      <w:spacing w:before="440" w:after="400"/>
    </w:pPr>
    <w:rPr>
      <w:color w:val="221D58"/>
      <w:sz w:val="22"/>
    </w:rPr>
  </w:style>
  <w:style w:type="character" w:customStyle="1" w:styleId="IntenseQuoteChar">
    <w:name w:val="Intense Quote Char"/>
    <w:aliases w:val="Highlight Char"/>
    <w:basedOn w:val="DefaultParagraphFont"/>
    <w:link w:val="IntenseQuote"/>
    <w:uiPriority w:val="30"/>
    <w:rsid w:val="00F43769"/>
    <w:rPr>
      <w:rFonts w:ascii="Arial" w:hAnsi="Arial"/>
      <w:color w:val="221D5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E4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40"/>
    <w:rPr>
      <w:rFonts w:ascii="Times New Roman" w:eastAsiaTheme="minorEastAsia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339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390C"/>
    <w:rPr>
      <w:rFonts w:ascii="Arial" w:eastAsiaTheme="minorEastAsia" w:hAnsi="Arial"/>
      <w:sz w:val="20"/>
      <w:szCs w:val="22"/>
    </w:rPr>
  </w:style>
  <w:style w:type="paragraph" w:customStyle="1" w:styleId="PolicyTitle">
    <w:name w:val="_Policy Title"/>
    <w:basedOn w:val="Normal"/>
    <w:rsid w:val="002E1403"/>
    <w:pPr>
      <w:spacing w:before="360" w:after="120" w:line="240" w:lineRule="auto"/>
    </w:pPr>
    <w:rPr>
      <w:rFonts w:ascii="Franklin Gothic Medium" w:eastAsia="Times New Roman" w:hAnsi="Franklin Gothic Medium" w:cs="Times New Roman"/>
      <w:bCs/>
      <w:sz w:val="52"/>
      <w:szCs w:val="20"/>
    </w:rPr>
  </w:style>
  <w:style w:type="paragraph" w:customStyle="1" w:styleId="Heading1main">
    <w:name w:val="_Heading 1_main"/>
    <w:basedOn w:val="Heading1"/>
    <w:rsid w:val="00CA220F"/>
    <w:pPr>
      <w:keepLines w:val="0"/>
      <w:spacing w:before="240" w:line="240" w:lineRule="auto"/>
    </w:pPr>
    <w:rPr>
      <w:rFonts w:ascii="Franklin Gothic Medium" w:eastAsia="Times New Roman" w:hAnsi="Franklin Gothic Medium" w:cs="Times New Roman"/>
      <w:b w:val="0"/>
      <w:bCs/>
      <w:color w:val="auto"/>
      <w:kern w:val="28"/>
      <w:sz w:val="28"/>
      <w:szCs w:val="20"/>
    </w:rPr>
  </w:style>
  <w:style w:type="paragraph" w:customStyle="1" w:styleId="ParagraphNumbered">
    <w:name w:val="_Paragraph Numbered"/>
    <w:basedOn w:val="Normal"/>
    <w:rsid w:val="009F038E"/>
    <w:pPr>
      <w:spacing w:before="120" w:after="120" w:line="259" w:lineRule="auto"/>
      <w:ind w:left="720" w:hanging="7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efault">
    <w:name w:val="Default"/>
    <w:rsid w:val="008A6AB2"/>
    <w:pPr>
      <w:widowControl w:val="0"/>
      <w:autoSpaceDE w:val="0"/>
      <w:autoSpaceDN w:val="0"/>
      <w:adjustRightInd w:val="0"/>
    </w:pPr>
    <w:rPr>
      <w:rFonts w:ascii="FTFBZR+TimesNewRomanPSMT" w:eastAsia="Times New Roman" w:hAnsi="FTFBZR+TimesNewRomanPSMT" w:cs="FTFBZR+TimesNewRomanPSMT"/>
      <w:color w:val="000000"/>
    </w:rPr>
  </w:style>
  <w:style w:type="paragraph" w:styleId="ListParagraph">
    <w:name w:val="List Paragraph"/>
    <w:basedOn w:val="Normal"/>
    <w:uiPriority w:val="34"/>
    <w:qFormat/>
    <w:rsid w:val="002209EE"/>
    <w:pPr>
      <w:ind w:left="720"/>
      <w:contextualSpacing/>
    </w:pPr>
  </w:style>
  <w:style w:type="paragraph" w:customStyle="1" w:styleId="Righttext">
    <w:name w:val="_Right text"/>
    <w:basedOn w:val="Normal"/>
    <w:rsid w:val="008515EE"/>
    <w:pPr>
      <w:spacing w:after="120" w:line="259" w:lineRule="auto"/>
      <w:jc w:val="right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Heading2Bullet">
    <w:name w:val="_Heading 2 Bullet"/>
    <w:basedOn w:val="Normal"/>
    <w:rsid w:val="008809CB"/>
    <w:pPr>
      <w:spacing w:before="240" w:after="240" w:line="250" w:lineRule="auto"/>
      <w:ind w:left="720" w:hanging="720"/>
    </w:pPr>
    <w:rPr>
      <w:rFonts w:ascii="Franklin Gothic Medium" w:eastAsia="Times New Roman" w:hAnsi="Franklin Gothic Medium" w:cs="Times New Roman"/>
      <w:caps/>
      <w:sz w:val="21"/>
      <w:szCs w:val="20"/>
    </w:rPr>
  </w:style>
  <w:style w:type="paragraph" w:customStyle="1" w:styleId="ParagraphNumberedIndent">
    <w:name w:val="_Paragraph Numbered Indent"/>
    <w:basedOn w:val="ParagraphNumbered"/>
    <w:rsid w:val="004C4590"/>
    <w:pPr>
      <w:ind w:left="1512" w:hanging="792"/>
    </w:pPr>
    <w:rPr>
      <w:iCs/>
    </w:rPr>
  </w:style>
  <w:style w:type="paragraph" w:customStyle="1" w:styleId="StyleParagraphNumberedIndentBold">
    <w:name w:val="Style _Paragraph Numbered Indent + Bold"/>
    <w:basedOn w:val="ParagraphNumberedIndent"/>
    <w:rsid w:val="004C4590"/>
    <w:rPr>
      <w:bCs/>
      <w:i/>
    </w:rPr>
  </w:style>
  <w:style w:type="character" w:customStyle="1" w:styleId="FranklinMedium">
    <w:name w:val="Franklin Medium"/>
    <w:basedOn w:val="DefaultParagraphFont"/>
    <w:uiPriority w:val="1"/>
    <w:qFormat/>
    <w:rsid w:val="004C4590"/>
    <w:rPr>
      <w:rFonts w:ascii="Franklin Gothic Medium" w:hAnsi="Franklin Gothic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554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37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37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73"/>
    <w:rPr>
      <w:rFonts w:ascii="Arial" w:eastAsiaTheme="minorEastAsia" w:hAnsi="Arial"/>
      <w:b/>
      <w:bCs/>
      <w:sz w:val="20"/>
      <w:szCs w:val="20"/>
    </w:rPr>
  </w:style>
  <w:style w:type="paragraph" w:customStyle="1" w:styleId="Paragraph">
    <w:name w:val="_Paragraph"/>
    <w:basedOn w:val="Normal"/>
    <w:rsid w:val="0078340D"/>
    <w:pPr>
      <w:spacing w:after="120" w:line="259" w:lineRule="auto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table" w:styleId="TableGrid">
    <w:name w:val="Table Grid"/>
    <w:basedOn w:val="TableNormal"/>
    <w:uiPriority w:val="39"/>
    <w:rsid w:val="00EA2BAB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B6858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2C7B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4760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7602A"/>
    <w:rPr>
      <w:rFonts w:ascii="Arial" w:eastAsiaTheme="minorEastAsia" w:hAnsi="Arial"/>
      <w:sz w:val="16"/>
      <w:szCs w:val="16"/>
    </w:rPr>
  </w:style>
  <w:style w:type="paragraph" w:customStyle="1" w:styleId="Bullet1">
    <w:name w:val="_Bullet1"/>
    <w:basedOn w:val="Normal"/>
    <w:rsid w:val="00D10D95"/>
    <w:pPr>
      <w:spacing w:before="60" w:after="60" w:line="259" w:lineRule="auto"/>
      <w:ind w:left="562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Bullet2">
    <w:name w:val="_Bullet2"/>
    <w:basedOn w:val="Normal"/>
    <w:rsid w:val="00D10D95"/>
    <w:pPr>
      <w:spacing w:before="120" w:after="120" w:line="259" w:lineRule="auto"/>
      <w:ind w:left="1138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TableText">
    <w:name w:val="Table Text"/>
    <w:basedOn w:val="Paragraph"/>
    <w:qFormat/>
    <w:rsid w:val="008E6ABA"/>
    <w:pPr>
      <w:spacing w:before="60" w:after="60" w:line="240" w:lineRule="auto"/>
      <w:jc w:val="left"/>
    </w:pPr>
    <w:rPr>
      <w:rFonts w:ascii="Arial" w:hAnsi="Arial"/>
      <w:sz w:val="22"/>
      <w:lang w:val="en-CA" w:eastAsia="en-CA"/>
    </w:rPr>
  </w:style>
  <w:style w:type="character" w:customStyle="1" w:styleId="Style1">
    <w:name w:val="Style1"/>
    <w:basedOn w:val="DefaultParagraphFont"/>
    <w:uiPriority w:val="1"/>
    <w:rsid w:val="008E6ABA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84522"/>
    <w:rPr>
      <w:rFonts w:ascii="Arial" w:hAnsi="Arial"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181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05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cbvinstitute.com/wp-content/uploads/2020/02/Designating-Life-Member-Fre-.pdf" TargetMode="External"/><Relationship Id="rId10" Type="http://schemas.openxmlformats.org/officeDocument/2006/relationships/hyperlink" Target="mailto:christine.sawchuk@cbvinstitu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borah.hanlon@cbvinstitute.com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16B79C62944855B8BA0C1996093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B610-8D9B-4EE2-BD54-21E313524FE5}"/>
      </w:docPartPr>
      <w:docPartBody>
        <w:p w:rsidR="00F10B3D" w:rsidRDefault="00AD7392" w:rsidP="00AD7392">
          <w:pPr>
            <w:pStyle w:val="6516B79C62944855B8BA0C1996093FB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C3A2BA65CA84C10B608CA7F3B1A3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228CE-ED95-4EB4-AA61-478BB12366A6}"/>
      </w:docPartPr>
      <w:docPartBody>
        <w:p w:rsidR="00F10B3D" w:rsidRDefault="00AD7392" w:rsidP="00AD7392">
          <w:pPr>
            <w:pStyle w:val="8C3A2BA65CA84C10B608CA7F3B1A381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1AC219E289642A09D60B52EE5C85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5E16-C4BA-4D6E-BACD-95541B4BF14D}"/>
      </w:docPartPr>
      <w:docPartBody>
        <w:p w:rsidR="00F10B3D" w:rsidRDefault="00AD7392" w:rsidP="00AD7392">
          <w:pPr>
            <w:pStyle w:val="01AC219E289642A09D60B52EE5C8574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E955691EA0C4F0FA939E4913847B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BDF7-AA25-451D-B208-3C3E490A1263}"/>
      </w:docPartPr>
      <w:docPartBody>
        <w:p w:rsidR="00F10B3D" w:rsidRDefault="00AD7392" w:rsidP="00AD7392">
          <w:pPr>
            <w:pStyle w:val="BE955691EA0C4F0FA939E4913847B855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2640D86005F40299B8259873E399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ED05-C9ED-4796-9482-16191DFE224C}"/>
      </w:docPartPr>
      <w:docPartBody>
        <w:p w:rsidR="00F10B3D" w:rsidRDefault="00AD7392" w:rsidP="00AD7392">
          <w:pPr>
            <w:pStyle w:val="12640D86005F40299B8259873E39997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E60CA27E131A46A291573369531DE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1EC34-C811-4CCE-8690-A9DC7BED477A}"/>
      </w:docPartPr>
      <w:docPartBody>
        <w:p w:rsidR="00F10B3D" w:rsidRDefault="00AD7392" w:rsidP="00AD7392">
          <w:pPr>
            <w:pStyle w:val="E60CA27E131A46A291573369531DE72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6F412579FEB48DCBDF7B523B117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54411-73E7-4465-AF32-94D1E97FE813}"/>
      </w:docPartPr>
      <w:docPartBody>
        <w:p w:rsidR="00F10B3D" w:rsidRDefault="00AD7392" w:rsidP="00AD7392">
          <w:pPr>
            <w:pStyle w:val="F6F412579FEB48DCBDF7B523B1179B7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1ACD21E36D8400BB72338A476BC3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2652F-F373-4607-994A-10C6ABF2D0E7}"/>
      </w:docPartPr>
      <w:docPartBody>
        <w:p w:rsidR="00F10B3D" w:rsidRDefault="00AD7392" w:rsidP="00AD7392">
          <w:pPr>
            <w:pStyle w:val="81ACD21E36D8400BB72338A476BC36B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1770F22FF1B42A8A04E1E2C2DACC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37CFE-9848-40F7-B34D-F6EAD3924F6A}"/>
      </w:docPartPr>
      <w:docPartBody>
        <w:p w:rsidR="00F10B3D" w:rsidRDefault="00AD7392" w:rsidP="00AD7392">
          <w:pPr>
            <w:pStyle w:val="81770F22FF1B42A8A04E1E2C2DACCF5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037D28268374E6FA8D1D034A87C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BFBEE-A100-4F6B-A172-83442D9C1872}"/>
      </w:docPartPr>
      <w:docPartBody>
        <w:p w:rsidR="00F10B3D" w:rsidRDefault="00AD7392" w:rsidP="00AD7392">
          <w:pPr>
            <w:pStyle w:val="B037D28268374E6FA8D1D034A87CD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65383A877894ECF84CF7142404B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7E95D-19DB-4BBF-B8FD-AB356912BF24}"/>
      </w:docPartPr>
      <w:docPartBody>
        <w:p w:rsidR="00F10B3D" w:rsidRDefault="00AD7392" w:rsidP="00AD7392">
          <w:pPr>
            <w:pStyle w:val="465383A877894ECF84CF7142404B8CB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CFBF5D74B74F71ADF4088B67E0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F10B6-DA93-4FCD-AB11-C49468CEDD00}"/>
      </w:docPartPr>
      <w:docPartBody>
        <w:p w:rsidR="00F10B3D" w:rsidRDefault="00AD7392" w:rsidP="00AD7392">
          <w:pPr>
            <w:pStyle w:val="87CFBF5D74B74F71ADF4088B67E04DA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62F03426F594C65BFA4F6CD82D1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E6B5-D6A6-4ADE-BBCA-84FEDF1B9C14}"/>
      </w:docPartPr>
      <w:docPartBody>
        <w:p w:rsidR="00F10B3D" w:rsidRDefault="00AD7392" w:rsidP="00AD7392">
          <w:pPr>
            <w:pStyle w:val="962F03426F594C65BFA4F6CD82D1436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5C6B0840E170457395700A3A9E95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BFC2-41F9-4AE4-A96C-9D8780DAD67C}"/>
      </w:docPartPr>
      <w:docPartBody>
        <w:p w:rsidR="00F10B3D" w:rsidRDefault="00AD7392" w:rsidP="00AD7392">
          <w:pPr>
            <w:pStyle w:val="5C6B0840E170457395700A3A9E95BCF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0432954D90D467C98384FF33F9A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168C4-FB30-4B5D-81E0-B202C28AF822}"/>
      </w:docPartPr>
      <w:docPartBody>
        <w:p w:rsidR="00F10B3D" w:rsidRDefault="00AD7392" w:rsidP="00AD7392">
          <w:pPr>
            <w:pStyle w:val="60432954D90D467C98384FF33F9A53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3B1AEBD6E6F46C2B2E0322CC145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C898-9B93-49C2-8DF9-EB34FF3D12B8}"/>
      </w:docPartPr>
      <w:docPartBody>
        <w:p w:rsidR="00F10B3D" w:rsidRDefault="00AD7392" w:rsidP="00AD7392">
          <w:pPr>
            <w:pStyle w:val="63B1AEBD6E6F46C2B2E0322CC145D7B0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62C333B0072143F2A9C100C452B3E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87C9-2C1F-4116-801B-160511358C2A}"/>
      </w:docPartPr>
      <w:docPartBody>
        <w:p w:rsidR="00F10B3D" w:rsidRDefault="00AD7392" w:rsidP="00AD7392">
          <w:pPr>
            <w:pStyle w:val="62C333B0072143F2A9C100C452B3E8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A7A1777BB5D49689ECD333FA11A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7A6E4-C8BC-436B-823A-1BD091B00796}"/>
      </w:docPartPr>
      <w:docPartBody>
        <w:p w:rsidR="00F10B3D" w:rsidRDefault="00AD7392" w:rsidP="00AD7392">
          <w:pPr>
            <w:pStyle w:val="AA7A1777BB5D49689ECD333FA11A971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D6D6187AB51464FBB36E3B5B0C8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6B647-F3AD-4194-8D9B-868096D290EF}"/>
      </w:docPartPr>
      <w:docPartBody>
        <w:p w:rsidR="00F10B3D" w:rsidRDefault="00AD7392" w:rsidP="00AD7392">
          <w:pPr>
            <w:pStyle w:val="BD6D6187AB51464FBB36E3B5B0C870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961DC5800B9446CB52FC00568AE9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6A280-44EC-4098-9467-0F4198245A2B}"/>
      </w:docPartPr>
      <w:docPartBody>
        <w:p w:rsidR="00F10B3D" w:rsidRDefault="00AD7392" w:rsidP="00AD7392">
          <w:pPr>
            <w:pStyle w:val="4961DC5800B9446CB52FC00568AE991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C5E1F9F5CD8487CA4C4CAF100A0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F03E-4474-437E-B0E4-EC131246BAF2}"/>
      </w:docPartPr>
      <w:docPartBody>
        <w:p w:rsidR="00F10B3D" w:rsidRDefault="00AD7392" w:rsidP="00AD7392">
          <w:pPr>
            <w:pStyle w:val="4C5E1F9F5CD8487CA4C4CAF100A040E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69CB414F23249FE815BA739CC5C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5A2A4-BC01-49AF-86A0-FB1D53F21DE7}"/>
      </w:docPartPr>
      <w:docPartBody>
        <w:p w:rsidR="00F10B3D" w:rsidRDefault="00AD7392" w:rsidP="00AD7392">
          <w:pPr>
            <w:pStyle w:val="569CB414F23249FE815BA739CC5CCF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A35ADE8AEC0A44EFBC99FE81275A0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0BDDC-A668-4FE0-9D1E-B87DFCAB4670}"/>
      </w:docPartPr>
      <w:docPartBody>
        <w:p w:rsidR="00F10B3D" w:rsidRDefault="00AD7392" w:rsidP="00AD7392">
          <w:pPr>
            <w:pStyle w:val="A35ADE8AEC0A44EFBC99FE81275A03F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7702FC8E3DD4CE38C49C6E7988D7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0D378-9AFC-4426-A3C3-111FB36A0C5D}"/>
      </w:docPartPr>
      <w:docPartBody>
        <w:p w:rsidR="00F10B3D" w:rsidRDefault="00AD7392" w:rsidP="00AD7392">
          <w:pPr>
            <w:pStyle w:val="C7702FC8E3DD4CE38C49C6E7988D7E3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17CC95FA8BB4E09B8DE4379AC178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27D3C-E253-4378-B074-38CE3263D819}"/>
      </w:docPartPr>
      <w:docPartBody>
        <w:p w:rsidR="00F10B3D" w:rsidRDefault="00AD7392" w:rsidP="00AD7392">
          <w:pPr>
            <w:pStyle w:val="517CC95FA8BB4E09B8DE4379AC1782C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907B49E0FC8480795C02E7F35401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3C8F3-0FAF-4764-87E4-88EE8357A352}"/>
      </w:docPartPr>
      <w:docPartBody>
        <w:p w:rsidR="00F10B3D" w:rsidRDefault="00AD7392" w:rsidP="00AD7392">
          <w:pPr>
            <w:pStyle w:val="D907B49E0FC8480795C02E7F3540138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D4317624F5497D806C9635D92A2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DB506-ED40-445C-A0CF-BC55F861DC1C}"/>
      </w:docPartPr>
      <w:docPartBody>
        <w:p w:rsidR="00F10B3D" w:rsidRDefault="00AD7392" w:rsidP="00AD7392">
          <w:pPr>
            <w:pStyle w:val="04D4317624F5497D806C9635D92A25ED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E45A30DC2FA4DA2914AA881029AE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536FF-7E9A-481B-B3AE-155A4B4863BC}"/>
      </w:docPartPr>
      <w:docPartBody>
        <w:p w:rsidR="00F10B3D" w:rsidRDefault="00AD7392" w:rsidP="00AD7392">
          <w:pPr>
            <w:pStyle w:val="8E45A30DC2FA4DA2914AA881029AE158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7A44892F03DD49D9AEBB269237BD2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397CE-2DB0-419A-86E7-81F0653F5346}"/>
      </w:docPartPr>
      <w:docPartBody>
        <w:p w:rsidR="00F10B3D" w:rsidRDefault="00AD7392" w:rsidP="00AD7392">
          <w:pPr>
            <w:pStyle w:val="7A44892F03DD49D9AEBB269237BD2BA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D8DD13E9A54AADB51D5B9E2C23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ABCC0-1B0B-4D67-BD6C-7FFBE05FB75C}"/>
      </w:docPartPr>
      <w:docPartBody>
        <w:p w:rsidR="00F10B3D" w:rsidRDefault="00AD7392" w:rsidP="00AD7392">
          <w:pPr>
            <w:pStyle w:val="87D8DD13E9A54AADB51D5B9E2C23F88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9780D671AC47A5A7337782F6596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CC4D-D5C1-4478-BE1E-A331FFDD8FA3}"/>
      </w:docPartPr>
      <w:docPartBody>
        <w:p w:rsidR="00F10B3D" w:rsidRDefault="00AD7392" w:rsidP="00AD7392">
          <w:pPr>
            <w:pStyle w:val="379780D671AC47A5A7337782F659662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7CA0F56846C420D8A7130B1D3D26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87DB7-3E73-44F6-8060-DC576FF232F5}"/>
      </w:docPartPr>
      <w:docPartBody>
        <w:p w:rsidR="00F10B3D" w:rsidRDefault="00AD7392" w:rsidP="00AD7392">
          <w:pPr>
            <w:pStyle w:val="17CA0F56846C420D8A7130B1D3D2657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257AF11700C421E808CEAA7543DB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A5E57-3AFA-4CED-B42D-83BC28807475}"/>
      </w:docPartPr>
      <w:docPartBody>
        <w:p w:rsidR="00F10B3D" w:rsidRDefault="00AD7392" w:rsidP="00AD7392">
          <w:pPr>
            <w:pStyle w:val="C257AF11700C421E808CEAA7543DB3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9B5983D3679425187F4BEC2CD92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AE41-49A1-4853-93EF-82995CCADC4D}"/>
      </w:docPartPr>
      <w:docPartBody>
        <w:p w:rsidR="00F10B3D" w:rsidRDefault="00AD7392" w:rsidP="00AD7392">
          <w:pPr>
            <w:pStyle w:val="C9B5983D3679425187F4BEC2CD92A98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0BDB08381604E2791CBA1D3EF701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BC41D-C5C6-4267-A728-50F7C80DAF0A}"/>
      </w:docPartPr>
      <w:docPartBody>
        <w:p w:rsidR="00F10B3D" w:rsidRDefault="00AD7392" w:rsidP="00AD7392">
          <w:pPr>
            <w:pStyle w:val="D0BDB08381604E2791CBA1D3EF701BC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D8F7E31C1D1D41579E091D1D60872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BBFF1-4B56-45A6-9A8C-491D4F1314A1}"/>
      </w:docPartPr>
      <w:docPartBody>
        <w:p w:rsidR="00F10B3D" w:rsidRDefault="00AD7392" w:rsidP="00AD7392">
          <w:pPr>
            <w:pStyle w:val="D8F7E31C1D1D41579E091D1D608727D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234EA59C70AC4F1E99053C674FC23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A223-4CE0-4E19-B2A3-F3721635A0A6}"/>
      </w:docPartPr>
      <w:docPartBody>
        <w:p w:rsidR="00F10B3D" w:rsidRDefault="00AD7392" w:rsidP="00AD7392">
          <w:pPr>
            <w:pStyle w:val="234EA59C70AC4F1E99053C674FC2352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AB4FA3541E8433A8C24362C43EAC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BA7F-5B4F-475D-A229-3CE37EA5051E}"/>
      </w:docPartPr>
      <w:docPartBody>
        <w:p w:rsidR="00F10B3D" w:rsidRDefault="00AD7392" w:rsidP="00AD7392">
          <w:pPr>
            <w:pStyle w:val="DAB4FA3541E8433A8C24362C43EAC37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F88666248FA431DBFB866E759A7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2A32E-FCD2-404F-92FC-348D2147466E}"/>
      </w:docPartPr>
      <w:docPartBody>
        <w:p w:rsidR="00F10B3D" w:rsidRDefault="00AD7392" w:rsidP="00AD7392">
          <w:pPr>
            <w:pStyle w:val="7F88666248FA431DBFB866E759A771A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CFD43AA485244BBBB7380858E20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8C75-40D8-46EF-B86C-C6146B10D201}"/>
      </w:docPartPr>
      <w:docPartBody>
        <w:p w:rsidR="00F10B3D" w:rsidRDefault="00AD7392" w:rsidP="00AD7392">
          <w:pPr>
            <w:pStyle w:val="BCFD43AA485244BBBB7380858E2010E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CFA453CA9D54DFC9962BE781EE5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F59-8CA7-4056-9425-21391FD36754}"/>
      </w:docPartPr>
      <w:docPartBody>
        <w:p w:rsidR="00F10B3D" w:rsidRDefault="00AD7392" w:rsidP="00AD7392">
          <w:pPr>
            <w:pStyle w:val="4CFA453CA9D54DFC9962BE781EE5115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272E0BD289746AD98A65D19E158D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3297E-5B05-439C-8E3C-08ECFCF4290B}"/>
      </w:docPartPr>
      <w:docPartBody>
        <w:p w:rsidR="00F10B3D" w:rsidRDefault="00AD7392" w:rsidP="00AD7392">
          <w:pPr>
            <w:pStyle w:val="5272E0BD289746AD98A65D19E158DF1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9F3BBA5CF6C43288689312116E97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A319-0C10-4D05-85E1-8DA8F45E899A}"/>
      </w:docPartPr>
      <w:docPartBody>
        <w:p w:rsidR="00F10B3D" w:rsidRDefault="00AD7392" w:rsidP="00AD7392">
          <w:pPr>
            <w:pStyle w:val="69F3BBA5CF6C43288689312116E975E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1EBD20D66F4481D84513E1B99FF5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C5A55-69D1-4F2B-94D2-9DDAA0CDCC1D}"/>
      </w:docPartPr>
      <w:docPartBody>
        <w:p w:rsidR="00F10B3D" w:rsidRDefault="00AD7392" w:rsidP="00AD7392">
          <w:pPr>
            <w:pStyle w:val="41EBD20D66F4481D84513E1B99FF52A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7747A17A2484D22AEB3BB47BF25C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06A7E-F578-4355-BB83-5B15FB2AE029}"/>
      </w:docPartPr>
      <w:docPartBody>
        <w:p w:rsidR="00F10B3D" w:rsidRDefault="00AD7392" w:rsidP="00AD7392">
          <w:pPr>
            <w:pStyle w:val="57747A17A2484D22AEB3BB47BF25C15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17954271DE3A4A79AB007C752CDC4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57756-C47D-4381-8923-E23A700F1AC2}"/>
      </w:docPartPr>
      <w:docPartBody>
        <w:p w:rsidR="00F10B3D" w:rsidRDefault="00AD7392" w:rsidP="00AD7392">
          <w:pPr>
            <w:pStyle w:val="17954271DE3A4A79AB007C752CDC403E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7A3675423EE46D49003C6568D64E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7DD22-8FCF-410D-893F-1C8B02308CD9}"/>
      </w:docPartPr>
      <w:docPartBody>
        <w:p w:rsidR="00F10B3D" w:rsidRDefault="00AD7392" w:rsidP="00AD7392">
          <w:pPr>
            <w:pStyle w:val="07A3675423EE46D49003C6568D64E8F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11D24EDA9BD4A27A0B6BFBF8EE7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F023-B55D-4BEC-B89A-B0F489257D6A}"/>
      </w:docPartPr>
      <w:docPartBody>
        <w:p w:rsidR="00F10B3D" w:rsidRDefault="00AD7392" w:rsidP="00AD7392">
          <w:pPr>
            <w:pStyle w:val="311D24EDA9BD4A27A0B6BFBF8EE7BA3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20EF9191B6349F6AFCE229D873EB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FF26-6C15-413C-94F2-2E8BBAF2B060}"/>
      </w:docPartPr>
      <w:docPartBody>
        <w:p w:rsidR="00F54E22" w:rsidRDefault="00F10B3D" w:rsidP="00F10B3D">
          <w:pPr>
            <w:pStyle w:val="720EF9191B6349F6AFCE229D873EB3F1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BCF2923727347F397BC5ED294D4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DE27F-376A-4B8F-AB7C-8398143A6563}"/>
      </w:docPartPr>
      <w:docPartBody>
        <w:p w:rsidR="00F54E22" w:rsidRDefault="00F10B3D" w:rsidP="00F10B3D">
          <w:pPr>
            <w:pStyle w:val="6BCF2923727347F397BC5ED294D4E86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BBE96DB4960464C8DB4EAFE4469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F0E6-1E13-4C3C-A17D-0CA5A0D9623D}"/>
      </w:docPartPr>
      <w:docPartBody>
        <w:p w:rsidR="00F54E22" w:rsidRDefault="00F10B3D" w:rsidP="00F10B3D">
          <w:pPr>
            <w:pStyle w:val="FBBE96DB4960464C8DB4EAFE446938F3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8B5BE1ADA1849D0BF97A307420A0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8FE42-8974-422F-8191-8351FC4D6011}"/>
      </w:docPartPr>
      <w:docPartBody>
        <w:p w:rsidR="00F54E22" w:rsidRDefault="00F10B3D" w:rsidP="00F10B3D">
          <w:pPr>
            <w:pStyle w:val="68B5BE1ADA1849D0BF97A307420A08A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36996E3807C74FA090A9D7CFB244E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1AAB4-8265-4E1C-A56C-BA42DCAB4E35}"/>
      </w:docPartPr>
      <w:docPartBody>
        <w:p w:rsidR="00F54E22" w:rsidRDefault="00F10B3D" w:rsidP="00F10B3D">
          <w:pPr>
            <w:pStyle w:val="36996E3807C74FA090A9D7CFB244E274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F394E77D2142E08FF8AC93612B1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03887-FB41-4905-A89D-468C999AB91F}"/>
      </w:docPartPr>
      <w:docPartBody>
        <w:p w:rsidR="00F54E22" w:rsidRDefault="00F10B3D" w:rsidP="00F10B3D">
          <w:pPr>
            <w:pStyle w:val="C3F394E77D2142E08FF8AC93612B1228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9019112257D45E3BDB1D3E7A88E3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01D8-4F48-44BE-92EC-E398535EB1FE}"/>
      </w:docPartPr>
      <w:docPartBody>
        <w:p w:rsidR="00F54E22" w:rsidRDefault="00F10B3D" w:rsidP="00F10B3D">
          <w:pPr>
            <w:pStyle w:val="F9019112257D45E3BDB1D3E7A88E358D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D7D72F1BC4624F159DE65787C5A3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6004-D25B-4F75-AA11-31E3C38EF492}"/>
      </w:docPartPr>
      <w:docPartBody>
        <w:p w:rsidR="00F54E22" w:rsidRDefault="00F10B3D" w:rsidP="00F10B3D">
          <w:pPr>
            <w:pStyle w:val="D7D72F1BC4624F159DE65787C5A3A30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8F7F87330C8F401FABC51A9EC2D5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C0EF4-E110-4335-BB92-D5EA3F0F45F5}"/>
      </w:docPartPr>
      <w:docPartBody>
        <w:p w:rsidR="00F54E22" w:rsidRDefault="00F10B3D" w:rsidP="00F10B3D">
          <w:pPr>
            <w:pStyle w:val="8F7F87330C8F401FABC51A9EC2D5C1E8"/>
          </w:pPr>
          <w:r w:rsidRPr="000C6FA3">
            <w:rPr>
              <w:rStyle w:val="PlaceholderText"/>
              <w:rFonts w:ascii="Arial" w:eastAsia="Times" w:hAnsi="Arial" w:cs="Arial"/>
            </w:rPr>
            <w:t>Click here</w:t>
          </w:r>
        </w:p>
      </w:docPartBody>
    </w:docPart>
    <w:docPart>
      <w:docPartPr>
        <w:name w:val="68DFB902EDE049ABB38B904BD0995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E4C9-235D-4D84-A02E-BF17B04B2801}"/>
      </w:docPartPr>
      <w:docPartBody>
        <w:p w:rsidR="00F54E22" w:rsidRDefault="00F10B3D" w:rsidP="00F10B3D">
          <w:pPr>
            <w:pStyle w:val="68DFB902EDE049ABB38B904BD0995DC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E3A33BE5C54A85AE3358AA41C52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6E69-AD2A-4B0F-B78B-02CEB61403BB}"/>
      </w:docPartPr>
      <w:docPartBody>
        <w:p w:rsidR="00F54E22" w:rsidRDefault="00F10B3D" w:rsidP="00F10B3D">
          <w:pPr>
            <w:pStyle w:val="C3E3A33BE5C54A85AE3358AA41C5211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B48600957EB74C91BC6AAA71FD824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C483-FE4E-4EBC-AD98-4F9954E09841}"/>
      </w:docPartPr>
      <w:docPartBody>
        <w:p w:rsidR="00F54E22" w:rsidRDefault="00F10B3D" w:rsidP="00F10B3D">
          <w:pPr>
            <w:pStyle w:val="B48600957EB74C91BC6AAA71FD8243D2"/>
          </w:pPr>
          <w:r w:rsidRPr="000C6FA3">
            <w:rPr>
              <w:rStyle w:val="PlaceholderText"/>
              <w:rFonts w:ascii="Arial" w:eastAsia="Times" w:hAnsi="Arial" w:cs="Arial"/>
            </w:rPr>
            <w:t>Click to enter a date.</w:t>
          </w:r>
        </w:p>
      </w:docPartBody>
    </w:docPart>
    <w:docPart>
      <w:docPartPr>
        <w:name w:val="68DECF0556B941CB8C789FFED4D7C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E0792-6B6A-42D8-8762-8A1DD6443E2C}"/>
      </w:docPartPr>
      <w:docPartBody>
        <w:p w:rsidR="00CE0256" w:rsidRDefault="00AA14BA" w:rsidP="00AA14BA">
          <w:pPr>
            <w:pStyle w:val="68DECF0556B941CB8C789FFED4D7CE54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F12D9838F780455E93DAA33890F40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2F15-8E45-48AE-AB67-8B1387D1A5D5}"/>
      </w:docPartPr>
      <w:docPartBody>
        <w:p w:rsidR="00CE0256" w:rsidRDefault="00AA14BA" w:rsidP="00AA14BA">
          <w:pPr>
            <w:pStyle w:val="F12D9838F780455E93DAA33890F405C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DA74C50B66E4B53A9074C5CC523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84FB6-C87D-4DC8-998A-AF7D0ADD19CB}"/>
      </w:docPartPr>
      <w:docPartBody>
        <w:p w:rsidR="00CE0256" w:rsidRDefault="00AA14BA" w:rsidP="00AA14BA">
          <w:pPr>
            <w:pStyle w:val="8DA74C50B66E4B53A9074C5CC523446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D0B5B454DAF4683ADADB867350D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C094D-36AD-43DF-B24C-B975B9759926}"/>
      </w:docPartPr>
      <w:docPartBody>
        <w:p w:rsidR="00CE0256" w:rsidRDefault="00AA14BA" w:rsidP="00AA14BA">
          <w:pPr>
            <w:pStyle w:val="AD0B5B454DAF4683ADADB867350D412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6DE73E15C7E402B96C094CE941B0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48929-3CDF-48ED-BBB1-795F0D8A72BC}"/>
      </w:docPartPr>
      <w:docPartBody>
        <w:p w:rsidR="00CE0256" w:rsidRDefault="00AA14BA" w:rsidP="00AA14BA">
          <w:pPr>
            <w:pStyle w:val="B6DE73E15C7E402B96C094CE941B09F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3CF6F127E6E4346903E70E284864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CC48-A89C-4384-87CC-90B90886A55B}"/>
      </w:docPartPr>
      <w:docPartBody>
        <w:p w:rsidR="00CE0256" w:rsidRDefault="00AA14BA" w:rsidP="00AA14BA">
          <w:pPr>
            <w:pStyle w:val="13CF6F127E6E4346903E70E284864DA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439F420487C451BA6E0FAB192B5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8586B-CD5C-4697-85BD-5064E2C305C5}"/>
      </w:docPartPr>
      <w:docPartBody>
        <w:p w:rsidR="00CE0256" w:rsidRDefault="00AA14BA" w:rsidP="00AA14BA">
          <w:pPr>
            <w:pStyle w:val="6439F420487C451BA6E0FAB192B5A1C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A3F5936A1944B0A97AF8E2B70A2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7C703-8F29-44F6-AEE8-A92E51AF0417}"/>
      </w:docPartPr>
      <w:docPartBody>
        <w:p w:rsidR="00CE0256" w:rsidRDefault="00AA14BA" w:rsidP="00AA14BA">
          <w:pPr>
            <w:pStyle w:val="5A3F5936A1944B0A97AF8E2B70A2951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1C6D1364B4D4EF58C71247E9D5DB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5EF08-9338-48BA-A043-2822A88B2FCD}"/>
      </w:docPartPr>
      <w:docPartBody>
        <w:p w:rsidR="00CE0256" w:rsidRDefault="00AA14BA" w:rsidP="00AA14BA">
          <w:pPr>
            <w:pStyle w:val="D1C6D1364B4D4EF58C71247E9D5DB14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22B09F8C4ED4AD09173AA74C50D3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F98BC-D3FC-46A4-B699-9AA4524FFE1F}"/>
      </w:docPartPr>
      <w:docPartBody>
        <w:p w:rsidR="00CE0256" w:rsidRDefault="00AA14BA" w:rsidP="00AA14BA">
          <w:pPr>
            <w:pStyle w:val="F22B09F8C4ED4AD09173AA74C50D3803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42E4D4A5CEA4A83A80BBF4FDBF53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5EB68-4B35-490A-895F-9A0848F6EAAD}"/>
      </w:docPartPr>
      <w:docPartBody>
        <w:p w:rsidR="00CE0256" w:rsidRDefault="00AA14BA" w:rsidP="00AA14BA">
          <w:pPr>
            <w:pStyle w:val="542E4D4A5CEA4A83A80BBF4FDBF53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109156308E74A7B900E8DAD8D51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27D5-0FB9-44B3-AEBF-3FCE36ABBB92}"/>
      </w:docPartPr>
      <w:docPartBody>
        <w:p w:rsidR="00CE0256" w:rsidRDefault="00AA14BA" w:rsidP="00AA14BA">
          <w:pPr>
            <w:pStyle w:val="B109156308E74A7B900E8DAD8D5157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D4EA0750E9B40ABA1900A2C16B07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ACD9B-16B8-4754-BFCE-DA09F2DA1FA2}"/>
      </w:docPartPr>
      <w:docPartBody>
        <w:p w:rsidR="00CE0256" w:rsidRDefault="00AA14BA" w:rsidP="00AA14BA">
          <w:pPr>
            <w:pStyle w:val="4D4EA0750E9B40ABA1900A2C16B073E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3D5DA1F9C7461AB56C0F65869C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AAA61-CD30-47DA-AA75-14F3C06E87C8}"/>
      </w:docPartPr>
      <w:docPartBody>
        <w:p w:rsidR="00CE0256" w:rsidRDefault="00AA14BA" w:rsidP="00AA14BA">
          <w:pPr>
            <w:pStyle w:val="043D5DA1F9C7461AB56C0F65869C796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DBB77DA3B9E461AACA3BF914F621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C955-4BAC-4BE0-ABB9-331CC6B0FD41}"/>
      </w:docPartPr>
      <w:docPartBody>
        <w:p w:rsidR="00CE0256" w:rsidRDefault="00AA14BA" w:rsidP="00AA14BA">
          <w:pPr>
            <w:pStyle w:val="0DBB77DA3B9E461AACA3BF914F62140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9B9802E0ABE463989FAFA10E576C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5578-052C-42E7-AD2D-D3CB205AC603}"/>
      </w:docPartPr>
      <w:docPartBody>
        <w:p w:rsidR="00CE0256" w:rsidRDefault="00AA14BA" w:rsidP="00AA14BA">
          <w:pPr>
            <w:pStyle w:val="59B9802E0ABE463989FAFA10E576CE7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A4429BF9EBB47D0824D9F916CA7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5BA29-B2A4-4D5C-909D-CE06761FD1DC}"/>
      </w:docPartPr>
      <w:docPartBody>
        <w:p w:rsidR="00CE0256" w:rsidRDefault="00AA14BA" w:rsidP="00AA14BA">
          <w:pPr>
            <w:pStyle w:val="0A4429BF9EBB47D0824D9F916CA7D5A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9380FE9B75FB4DD59E9931A00A77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CA9C-0DAA-45A2-BD24-CCC69A81DCB3}"/>
      </w:docPartPr>
      <w:docPartBody>
        <w:p w:rsidR="00CE0256" w:rsidRDefault="00AA14BA" w:rsidP="00AA14BA">
          <w:pPr>
            <w:pStyle w:val="9380FE9B75FB4DD59E9931A00A77645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9E44E086F084839924C664B083EB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B278-75A0-4377-8ED4-8B546892868C}"/>
      </w:docPartPr>
      <w:docPartBody>
        <w:p w:rsidR="00CE0256" w:rsidRDefault="00AA14BA" w:rsidP="00AA14BA">
          <w:pPr>
            <w:pStyle w:val="99E44E086F084839924C664B083EBB3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D18750E053C427CA240B5434E6C3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8790C-A987-4ED3-A2FD-A5226B7D085B}"/>
      </w:docPartPr>
      <w:docPartBody>
        <w:p w:rsidR="00CE0256" w:rsidRDefault="00AA14BA" w:rsidP="00AA14BA">
          <w:pPr>
            <w:pStyle w:val="6D18750E053C427CA240B5434E6C36E7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95AAC44C8CD4431B916C4263F4C2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2945-FF00-48F5-85A9-E5168D3F4F32}"/>
      </w:docPartPr>
      <w:docPartBody>
        <w:p w:rsidR="00CE0256" w:rsidRDefault="00AA14BA" w:rsidP="00AA14BA">
          <w:pPr>
            <w:pStyle w:val="895AAC44C8CD4431B916C4263F4C216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4F59B4E2C2345A6B3CC4D5F92F44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BB1FF-18CC-4A6A-9F6E-D07FBE348118}"/>
      </w:docPartPr>
      <w:docPartBody>
        <w:p w:rsidR="00CE0256" w:rsidRDefault="00AA14BA" w:rsidP="00AA14BA">
          <w:pPr>
            <w:pStyle w:val="B4F59B4E2C2345A6B3CC4D5F92F44A4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893E3AFE3E34EFEA9F4CD7C87D9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6755-D7B3-4767-B570-16161C01E7D7}"/>
      </w:docPartPr>
      <w:docPartBody>
        <w:p w:rsidR="00CE0256" w:rsidRDefault="00AA14BA" w:rsidP="00AA14BA">
          <w:pPr>
            <w:pStyle w:val="4893E3AFE3E34EFEA9F4CD7C87D9BE4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B4EE6792497466EB79915430770C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F2E6F-BC26-4A06-B48A-068A48D8438F}"/>
      </w:docPartPr>
      <w:docPartBody>
        <w:p w:rsidR="00CE0256" w:rsidRDefault="00AA14BA" w:rsidP="00AA14BA">
          <w:pPr>
            <w:pStyle w:val="BB4EE6792497466EB79915430770C69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57FE32E2B34A86982360E59ABE2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A0B5-E4A6-4E17-B645-79990C412DB2}"/>
      </w:docPartPr>
      <w:docPartBody>
        <w:p w:rsidR="00CE0256" w:rsidRDefault="00AA14BA" w:rsidP="00AA14BA">
          <w:pPr>
            <w:pStyle w:val="3757FE32E2B34A86982360E59ABE25CF"/>
          </w:pPr>
          <w:r w:rsidRPr="00F3480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50592"/>
    <w:rsid w:val="00593CF8"/>
    <w:rsid w:val="005F0268"/>
    <w:rsid w:val="0065436B"/>
    <w:rsid w:val="00950592"/>
    <w:rsid w:val="00AA14BA"/>
    <w:rsid w:val="00AD7392"/>
    <w:rsid w:val="00CE0256"/>
    <w:rsid w:val="00F10B3D"/>
    <w:rsid w:val="00F5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14BA"/>
    <w:rPr>
      <w:color w:val="808080"/>
    </w:rPr>
  </w:style>
  <w:style w:type="paragraph" w:customStyle="1" w:styleId="6516B79C62944855B8BA0C1996093FBF">
    <w:name w:val="6516B79C62944855B8BA0C1996093FBF"/>
    <w:rsid w:val="00AD7392"/>
  </w:style>
  <w:style w:type="paragraph" w:customStyle="1" w:styleId="8C3A2BA65CA84C10B608CA7F3B1A3818">
    <w:name w:val="8C3A2BA65CA84C10B608CA7F3B1A3818"/>
    <w:rsid w:val="00AD7392"/>
  </w:style>
  <w:style w:type="paragraph" w:customStyle="1" w:styleId="01AC219E289642A09D60B52EE5C85740">
    <w:name w:val="01AC219E289642A09D60B52EE5C85740"/>
    <w:rsid w:val="00AD7392"/>
  </w:style>
  <w:style w:type="paragraph" w:customStyle="1" w:styleId="BE955691EA0C4F0FA939E4913847B855">
    <w:name w:val="BE955691EA0C4F0FA939E4913847B855"/>
    <w:rsid w:val="00AD7392"/>
  </w:style>
  <w:style w:type="paragraph" w:customStyle="1" w:styleId="12640D86005F40299B8259873E399978">
    <w:name w:val="12640D86005F40299B8259873E399978"/>
    <w:rsid w:val="00AD7392"/>
  </w:style>
  <w:style w:type="paragraph" w:customStyle="1" w:styleId="E60CA27E131A46A291573369531DE722">
    <w:name w:val="E60CA27E131A46A291573369531DE722"/>
    <w:rsid w:val="00AD7392"/>
  </w:style>
  <w:style w:type="paragraph" w:customStyle="1" w:styleId="F6F412579FEB48DCBDF7B523B1179B76">
    <w:name w:val="F6F412579FEB48DCBDF7B523B1179B76"/>
    <w:rsid w:val="00AD7392"/>
  </w:style>
  <w:style w:type="paragraph" w:customStyle="1" w:styleId="81ACD21E36D8400BB72338A476BC36BB">
    <w:name w:val="81ACD21E36D8400BB72338A476BC36BB"/>
    <w:rsid w:val="00AD7392"/>
  </w:style>
  <w:style w:type="paragraph" w:customStyle="1" w:styleId="81770F22FF1B42A8A04E1E2C2DACCF57">
    <w:name w:val="81770F22FF1B42A8A04E1E2C2DACCF57"/>
    <w:rsid w:val="00AD7392"/>
  </w:style>
  <w:style w:type="paragraph" w:customStyle="1" w:styleId="B037D28268374E6FA8D1D034A87CD643">
    <w:name w:val="B037D28268374E6FA8D1D034A87CD643"/>
    <w:rsid w:val="00AD7392"/>
  </w:style>
  <w:style w:type="paragraph" w:customStyle="1" w:styleId="465383A877894ECF84CF7142404B8CBF">
    <w:name w:val="465383A877894ECF84CF7142404B8CBF"/>
    <w:rsid w:val="00AD7392"/>
  </w:style>
  <w:style w:type="paragraph" w:customStyle="1" w:styleId="87CFBF5D74B74F71ADF4088B67E04DAA">
    <w:name w:val="87CFBF5D74B74F71ADF4088B67E04DAA"/>
    <w:rsid w:val="00AD7392"/>
  </w:style>
  <w:style w:type="paragraph" w:customStyle="1" w:styleId="962F03426F594C65BFA4F6CD82D14361">
    <w:name w:val="962F03426F594C65BFA4F6CD82D14361"/>
    <w:rsid w:val="00AD7392"/>
  </w:style>
  <w:style w:type="paragraph" w:customStyle="1" w:styleId="5C6B0840E170457395700A3A9E95BCF9">
    <w:name w:val="5C6B0840E170457395700A3A9E95BCF9"/>
    <w:rsid w:val="00AD7392"/>
  </w:style>
  <w:style w:type="paragraph" w:customStyle="1" w:styleId="60432954D90D467C98384FF33F9A53CB">
    <w:name w:val="60432954D90D467C98384FF33F9A53CB"/>
    <w:rsid w:val="00AD7392"/>
  </w:style>
  <w:style w:type="paragraph" w:customStyle="1" w:styleId="63B1AEBD6E6F46C2B2E0322CC145D7B0">
    <w:name w:val="63B1AEBD6E6F46C2B2E0322CC145D7B0"/>
    <w:rsid w:val="00AD7392"/>
  </w:style>
  <w:style w:type="paragraph" w:customStyle="1" w:styleId="62C333B0072143F2A9C100C452B3E8CB">
    <w:name w:val="62C333B0072143F2A9C100C452B3E8CB"/>
    <w:rsid w:val="00AD7392"/>
  </w:style>
  <w:style w:type="paragraph" w:customStyle="1" w:styleId="AA7A1777BB5D49689ECD333FA11A9711">
    <w:name w:val="AA7A1777BB5D49689ECD333FA11A9711"/>
    <w:rsid w:val="00AD7392"/>
  </w:style>
  <w:style w:type="paragraph" w:customStyle="1" w:styleId="BD6D6187AB51464FBB36E3B5B0C870BD">
    <w:name w:val="BD6D6187AB51464FBB36E3B5B0C870BD"/>
    <w:rsid w:val="00AD7392"/>
  </w:style>
  <w:style w:type="paragraph" w:customStyle="1" w:styleId="4961DC5800B9446CB52FC00568AE991E">
    <w:name w:val="4961DC5800B9446CB52FC00568AE991E"/>
    <w:rsid w:val="00AD7392"/>
  </w:style>
  <w:style w:type="paragraph" w:customStyle="1" w:styleId="4C5E1F9F5CD8487CA4C4CAF100A040E6">
    <w:name w:val="4C5E1F9F5CD8487CA4C4CAF100A040E6"/>
    <w:rsid w:val="00AD7392"/>
  </w:style>
  <w:style w:type="paragraph" w:customStyle="1" w:styleId="569CB414F23249FE815BA739CC5CCFBD">
    <w:name w:val="569CB414F23249FE815BA739CC5CCFBD"/>
    <w:rsid w:val="00AD7392"/>
  </w:style>
  <w:style w:type="paragraph" w:customStyle="1" w:styleId="A35ADE8AEC0A44EFBC99FE81275A03FF">
    <w:name w:val="A35ADE8AEC0A44EFBC99FE81275A03FF"/>
    <w:rsid w:val="00AD7392"/>
  </w:style>
  <w:style w:type="paragraph" w:customStyle="1" w:styleId="C7702FC8E3DD4CE38C49C6E7988D7E30">
    <w:name w:val="C7702FC8E3DD4CE38C49C6E7988D7E30"/>
    <w:rsid w:val="00AD7392"/>
  </w:style>
  <w:style w:type="paragraph" w:customStyle="1" w:styleId="517CC95FA8BB4E09B8DE4379AC1782CC">
    <w:name w:val="517CC95FA8BB4E09B8DE4379AC1782CC"/>
    <w:rsid w:val="00AD7392"/>
  </w:style>
  <w:style w:type="paragraph" w:customStyle="1" w:styleId="D907B49E0FC8480795C02E7F35401389">
    <w:name w:val="D907B49E0FC8480795C02E7F35401389"/>
    <w:rsid w:val="00AD7392"/>
  </w:style>
  <w:style w:type="paragraph" w:customStyle="1" w:styleId="04D4317624F5497D806C9635D92A25ED">
    <w:name w:val="04D4317624F5497D806C9635D92A25ED"/>
    <w:rsid w:val="00AD7392"/>
  </w:style>
  <w:style w:type="paragraph" w:customStyle="1" w:styleId="8E45A30DC2FA4DA2914AA881029AE158">
    <w:name w:val="8E45A30DC2FA4DA2914AA881029AE158"/>
    <w:rsid w:val="00AD7392"/>
  </w:style>
  <w:style w:type="paragraph" w:customStyle="1" w:styleId="7A44892F03DD49D9AEBB269237BD2BAF">
    <w:name w:val="7A44892F03DD49D9AEBB269237BD2BAF"/>
    <w:rsid w:val="00AD7392"/>
  </w:style>
  <w:style w:type="paragraph" w:customStyle="1" w:styleId="87D8DD13E9A54AADB51D5B9E2C23F880">
    <w:name w:val="87D8DD13E9A54AADB51D5B9E2C23F880"/>
    <w:rsid w:val="00AD7392"/>
  </w:style>
  <w:style w:type="paragraph" w:customStyle="1" w:styleId="379780D671AC47A5A7337782F6596621">
    <w:name w:val="379780D671AC47A5A7337782F6596621"/>
    <w:rsid w:val="00AD7392"/>
  </w:style>
  <w:style w:type="paragraph" w:customStyle="1" w:styleId="17CA0F56846C420D8A7130B1D3D26576">
    <w:name w:val="17CA0F56846C420D8A7130B1D3D26576"/>
    <w:rsid w:val="00AD7392"/>
  </w:style>
  <w:style w:type="paragraph" w:customStyle="1" w:styleId="C257AF11700C421E808CEAA7543DB3FE">
    <w:name w:val="C257AF11700C421E808CEAA7543DB3FE"/>
    <w:rsid w:val="00AD7392"/>
  </w:style>
  <w:style w:type="paragraph" w:customStyle="1" w:styleId="C9B5983D3679425187F4BEC2CD92A986">
    <w:name w:val="C9B5983D3679425187F4BEC2CD92A986"/>
    <w:rsid w:val="00AD7392"/>
  </w:style>
  <w:style w:type="paragraph" w:customStyle="1" w:styleId="D0BDB08381604E2791CBA1D3EF701BC2">
    <w:name w:val="D0BDB08381604E2791CBA1D3EF701BC2"/>
    <w:rsid w:val="00AD7392"/>
  </w:style>
  <w:style w:type="paragraph" w:customStyle="1" w:styleId="D8F7E31C1D1D41579E091D1D608727D9">
    <w:name w:val="D8F7E31C1D1D41579E091D1D608727D9"/>
    <w:rsid w:val="00AD7392"/>
  </w:style>
  <w:style w:type="paragraph" w:customStyle="1" w:styleId="234EA59C70AC4F1E99053C674FC2352B">
    <w:name w:val="234EA59C70AC4F1E99053C674FC2352B"/>
    <w:rsid w:val="00AD7392"/>
  </w:style>
  <w:style w:type="paragraph" w:customStyle="1" w:styleId="DAB4FA3541E8433A8C24362C43EAC37C">
    <w:name w:val="DAB4FA3541E8433A8C24362C43EAC37C"/>
    <w:rsid w:val="00AD7392"/>
  </w:style>
  <w:style w:type="paragraph" w:customStyle="1" w:styleId="7F88666248FA431DBFB866E759A771A0">
    <w:name w:val="7F88666248FA431DBFB866E759A771A0"/>
    <w:rsid w:val="00AD7392"/>
  </w:style>
  <w:style w:type="paragraph" w:customStyle="1" w:styleId="BCFD43AA485244BBBB7380858E2010EB">
    <w:name w:val="BCFD43AA485244BBBB7380858E2010EB"/>
    <w:rsid w:val="00AD7392"/>
  </w:style>
  <w:style w:type="paragraph" w:customStyle="1" w:styleId="4CFA453CA9D54DFC9962BE781EE51156">
    <w:name w:val="4CFA453CA9D54DFC9962BE781EE51156"/>
    <w:rsid w:val="00AD7392"/>
  </w:style>
  <w:style w:type="paragraph" w:customStyle="1" w:styleId="5272E0BD289746AD98A65D19E158DF19">
    <w:name w:val="5272E0BD289746AD98A65D19E158DF19"/>
    <w:rsid w:val="00AD7392"/>
  </w:style>
  <w:style w:type="paragraph" w:customStyle="1" w:styleId="69F3BBA5CF6C43288689312116E975ED">
    <w:name w:val="69F3BBA5CF6C43288689312116E975ED"/>
    <w:rsid w:val="00AD7392"/>
  </w:style>
  <w:style w:type="paragraph" w:customStyle="1" w:styleId="41EBD20D66F4481D84513E1B99FF52AE">
    <w:name w:val="41EBD20D66F4481D84513E1B99FF52AE"/>
    <w:rsid w:val="00AD7392"/>
  </w:style>
  <w:style w:type="paragraph" w:customStyle="1" w:styleId="57747A17A2484D22AEB3BB47BF25C152">
    <w:name w:val="57747A17A2484D22AEB3BB47BF25C152"/>
    <w:rsid w:val="00AD7392"/>
  </w:style>
  <w:style w:type="paragraph" w:customStyle="1" w:styleId="17954271DE3A4A79AB007C752CDC403E">
    <w:name w:val="17954271DE3A4A79AB007C752CDC403E"/>
    <w:rsid w:val="00AD7392"/>
  </w:style>
  <w:style w:type="paragraph" w:customStyle="1" w:styleId="07A3675423EE46D49003C6568D64E8F6">
    <w:name w:val="07A3675423EE46D49003C6568D64E8F6"/>
    <w:rsid w:val="00AD7392"/>
  </w:style>
  <w:style w:type="paragraph" w:customStyle="1" w:styleId="311D24EDA9BD4A27A0B6BFBF8EE7BA31">
    <w:name w:val="311D24EDA9BD4A27A0B6BFBF8EE7BA31"/>
    <w:rsid w:val="00AD7392"/>
  </w:style>
  <w:style w:type="paragraph" w:customStyle="1" w:styleId="720EF9191B6349F6AFCE229D873EB3F1">
    <w:name w:val="720EF9191B6349F6AFCE229D873EB3F1"/>
    <w:rsid w:val="00F10B3D"/>
  </w:style>
  <w:style w:type="paragraph" w:customStyle="1" w:styleId="6BCF2923727347F397BC5ED294D4E86B">
    <w:name w:val="6BCF2923727347F397BC5ED294D4E86B"/>
    <w:rsid w:val="00F10B3D"/>
  </w:style>
  <w:style w:type="paragraph" w:customStyle="1" w:styleId="FBBE96DB4960464C8DB4EAFE446938F3">
    <w:name w:val="FBBE96DB4960464C8DB4EAFE446938F3"/>
    <w:rsid w:val="00F10B3D"/>
  </w:style>
  <w:style w:type="paragraph" w:customStyle="1" w:styleId="68B5BE1ADA1849D0BF97A307420A08A5">
    <w:name w:val="68B5BE1ADA1849D0BF97A307420A08A5"/>
    <w:rsid w:val="00F10B3D"/>
  </w:style>
  <w:style w:type="paragraph" w:customStyle="1" w:styleId="36996E3807C74FA090A9D7CFB244E274">
    <w:name w:val="36996E3807C74FA090A9D7CFB244E274"/>
    <w:rsid w:val="00F10B3D"/>
  </w:style>
  <w:style w:type="paragraph" w:customStyle="1" w:styleId="C3F394E77D2142E08FF8AC93612B1228">
    <w:name w:val="C3F394E77D2142E08FF8AC93612B1228"/>
    <w:rsid w:val="00F10B3D"/>
  </w:style>
  <w:style w:type="paragraph" w:customStyle="1" w:styleId="F9019112257D45E3BDB1D3E7A88E358D">
    <w:name w:val="F9019112257D45E3BDB1D3E7A88E358D"/>
    <w:rsid w:val="00F10B3D"/>
  </w:style>
  <w:style w:type="paragraph" w:customStyle="1" w:styleId="D7D72F1BC4624F159DE65787C5A3A305">
    <w:name w:val="D7D72F1BC4624F159DE65787C5A3A305"/>
    <w:rsid w:val="00F10B3D"/>
  </w:style>
  <w:style w:type="paragraph" w:customStyle="1" w:styleId="8F7F87330C8F401FABC51A9EC2D5C1E8">
    <w:name w:val="8F7F87330C8F401FABC51A9EC2D5C1E8"/>
    <w:rsid w:val="00F10B3D"/>
  </w:style>
  <w:style w:type="paragraph" w:customStyle="1" w:styleId="68DFB902EDE049ABB38B904BD0995DCB">
    <w:name w:val="68DFB902EDE049ABB38B904BD0995DCB"/>
    <w:rsid w:val="00F10B3D"/>
  </w:style>
  <w:style w:type="paragraph" w:customStyle="1" w:styleId="C3E3A33BE5C54A85AE3358AA41C5211B">
    <w:name w:val="C3E3A33BE5C54A85AE3358AA41C5211B"/>
    <w:rsid w:val="00F10B3D"/>
  </w:style>
  <w:style w:type="paragraph" w:customStyle="1" w:styleId="B48600957EB74C91BC6AAA71FD8243D2">
    <w:name w:val="B48600957EB74C91BC6AAA71FD8243D2"/>
    <w:rsid w:val="00F10B3D"/>
  </w:style>
  <w:style w:type="paragraph" w:customStyle="1" w:styleId="68DECF0556B941CB8C789FFED4D7CE54">
    <w:name w:val="68DECF0556B941CB8C789FFED4D7CE54"/>
    <w:rsid w:val="00AA14BA"/>
    <w:rPr>
      <w:lang w:val="en-CA" w:eastAsia="en-CA"/>
    </w:rPr>
  </w:style>
  <w:style w:type="paragraph" w:customStyle="1" w:styleId="F12D9838F780455E93DAA33890F405CF">
    <w:name w:val="F12D9838F780455E93DAA33890F405CF"/>
    <w:rsid w:val="00AA14BA"/>
    <w:rPr>
      <w:lang w:val="en-CA" w:eastAsia="en-CA"/>
    </w:rPr>
  </w:style>
  <w:style w:type="paragraph" w:customStyle="1" w:styleId="8DA74C50B66E4B53A9074C5CC523446A">
    <w:name w:val="8DA74C50B66E4B53A9074C5CC523446A"/>
    <w:rsid w:val="00AA14BA"/>
    <w:rPr>
      <w:lang w:val="en-CA" w:eastAsia="en-CA"/>
    </w:rPr>
  </w:style>
  <w:style w:type="paragraph" w:customStyle="1" w:styleId="AD0B5B454DAF4683ADADB867350D4126">
    <w:name w:val="AD0B5B454DAF4683ADADB867350D4126"/>
    <w:rsid w:val="00AA14BA"/>
    <w:rPr>
      <w:lang w:val="en-CA" w:eastAsia="en-CA"/>
    </w:rPr>
  </w:style>
  <w:style w:type="paragraph" w:customStyle="1" w:styleId="B6DE73E15C7E402B96C094CE941B09F6">
    <w:name w:val="B6DE73E15C7E402B96C094CE941B09F6"/>
    <w:rsid w:val="00AA14BA"/>
    <w:rPr>
      <w:lang w:val="en-CA" w:eastAsia="en-CA"/>
    </w:rPr>
  </w:style>
  <w:style w:type="paragraph" w:customStyle="1" w:styleId="13CF6F127E6E4346903E70E284864DA7">
    <w:name w:val="13CF6F127E6E4346903E70E284864DA7"/>
    <w:rsid w:val="00AA14BA"/>
    <w:rPr>
      <w:lang w:val="en-CA" w:eastAsia="en-CA"/>
    </w:rPr>
  </w:style>
  <w:style w:type="paragraph" w:customStyle="1" w:styleId="6439F420487C451BA6E0FAB192B5A1C9">
    <w:name w:val="6439F420487C451BA6E0FAB192B5A1C9"/>
    <w:rsid w:val="00AA14BA"/>
    <w:rPr>
      <w:lang w:val="en-CA" w:eastAsia="en-CA"/>
    </w:rPr>
  </w:style>
  <w:style w:type="paragraph" w:customStyle="1" w:styleId="5A3F5936A1944B0A97AF8E2B70A2951C">
    <w:name w:val="5A3F5936A1944B0A97AF8E2B70A2951C"/>
    <w:rsid w:val="00AA14BA"/>
    <w:rPr>
      <w:lang w:val="en-CA" w:eastAsia="en-CA"/>
    </w:rPr>
  </w:style>
  <w:style w:type="paragraph" w:customStyle="1" w:styleId="D1C6D1364B4D4EF58C71247E9D5DB147">
    <w:name w:val="D1C6D1364B4D4EF58C71247E9D5DB147"/>
    <w:rsid w:val="00AA14BA"/>
    <w:rPr>
      <w:lang w:val="en-CA" w:eastAsia="en-CA"/>
    </w:rPr>
  </w:style>
  <w:style w:type="paragraph" w:customStyle="1" w:styleId="F22B09F8C4ED4AD09173AA74C50D3803">
    <w:name w:val="F22B09F8C4ED4AD09173AA74C50D3803"/>
    <w:rsid w:val="00AA14BA"/>
    <w:rPr>
      <w:lang w:val="en-CA" w:eastAsia="en-CA"/>
    </w:rPr>
  </w:style>
  <w:style w:type="paragraph" w:customStyle="1" w:styleId="542E4D4A5CEA4A83A80BBF4FDBF53643">
    <w:name w:val="542E4D4A5CEA4A83A80BBF4FDBF53643"/>
    <w:rsid w:val="00AA14BA"/>
    <w:rPr>
      <w:lang w:val="en-CA" w:eastAsia="en-CA"/>
    </w:rPr>
  </w:style>
  <w:style w:type="paragraph" w:customStyle="1" w:styleId="B109156308E74A7B900E8DAD8D5157FE">
    <w:name w:val="B109156308E74A7B900E8DAD8D5157FE"/>
    <w:rsid w:val="00AA14BA"/>
    <w:rPr>
      <w:lang w:val="en-CA" w:eastAsia="en-CA"/>
    </w:rPr>
  </w:style>
  <w:style w:type="paragraph" w:customStyle="1" w:styleId="4D4EA0750E9B40ABA1900A2C16B073EE">
    <w:name w:val="4D4EA0750E9B40ABA1900A2C16B073EE"/>
    <w:rsid w:val="00AA14BA"/>
    <w:rPr>
      <w:lang w:val="en-CA" w:eastAsia="en-CA"/>
    </w:rPr>
  </w:style>
  <w:style w:type="paragraph" w:customStyle="1" w:styleId="043D5DA1F9C7461AB56C0F65869C796D">
    <w:name w:val="043D5DA1F9C7461AB56C0F65869C796D"/>
    <w:rsid w:val="00AA14BA"/>
    <w:rPr>
      <w:lang w:val="en-CA" w:eastAsia="en-CA"/>
    </w:rPr>
  </w:style>
  <w:style w:type="paragraph" w:customStyle="1" w:styleId="0DBB77DA3B9E461AACA3BF914F621402">
    <w:name w:val="0DBB77DA3B9E461AACA3BF914F621402"/>
    <w:rsid w:val="00AA14BA"/>
    <w:rPr>
      <w:lang w:val="en-CA" w:eastAsia="en-CA"/>
    </w:rPr>
  </w:style>
  <w:style w:type="paragraph" w:customStyle="1" w:styleId="59B9802E0ABE463989FAFA10E576CE79">
    <w:name w:val="59B9802E0ABE463989FAFA10E576CE79"/>
    <w:rsid w:val="00AA14BA"/>
    <w:rPr>
      <w:lang w:val="en-CA" w:eastAsia="en-CA"/>
    </w:rPr>
  </w:style>
  <w:style w:type="paragraph" w:customStyle="1" w:styleId="0A4429BF9EBB47D0824D9F916CA7D5A3">
    <w:name w:val="0A4429BF9EBB47D0824D9F916CA7D5A3"/>
    <w:rsid w:val="00AA14BA"/>
    <w:rPr>
      <w:lang w:val="en-CA" w:eastAsia="en-CA"/>
    </w:rPr>
  </w:style>
  <w:style w:type="paragraph" w:customStyle="1" w:styleId="9380FE9B75FB4DD59E9931A00A77645C">
    <w:name w:val="9380FE9B75FB4DD59E9931A00A77645C"/>
    <w:rsid w:val="00AA14BA"/>
    <w:rPr>
      <w:lang w:val="en-CA" w:eastAsia="en-CA"/>
    </w:rPr>
  </w:style>
  <w:style w:type="paragraph" w:customStyle="1" w:styleId="99E44E086F084839924C664B083EBB32">
    <w:name w:val="99E44E086F084839924C664B083EBB32"/>
    <w:rsid w:val="00AA14BA"/>
    <w:rPr>
      <w:lang w:val="en-CA" w:eastAsia="en-CA"/>
    </w:rPr>
  </w:style>
  <w:style w:type="paragraph" w:customStyle="1" w:styleId="6D18750E053C427CA240B5434E6C36E7">
    <w:name w:val="6D18750E053C427CA240B5434E6C36E7"/>
    <w:rsid w:val="00AA14BA"/>
    <w:rPr>
      <w:lang w:val="en-CA" w:eastAsia="en-CA"/>
    </w:rPr>
  </w:style>
  <w:style w:type="paragraph" w:customStyle="1" w:styleId="895AAC44C8CD4431B916C4263F4C2162">
    <w:name w:val="895AAC44C8CD4431B916C4263F4C2162"/>
    <w:rsid w:val="00AA14BA"/>
    <w:rPr>
      <w:lang w:val="en-CA" w:eastAsia="en-CA"/>
    </w:rPr>
  </w:style>
  <w:style w:type="paragraph" w:customStyle="1" w:styleId="B4F59B4E2C2345A6B3CC4D5F92F44A4F">
    <w:name w:val="B4F59B4E2C2345A6B3CC4D5F92F44A4F"/>
    <w:rsid w:val="00AA14BA"/>
    <w:rPr>
      <w:lang w:val="en-CA" w:eastAsia="en-CA"/>
    </w:rPr>
  </w:style>
  <w:style w:type="paragraph" w:customStyle="1" w:styleId="4893E3AFE3E34EFEA9F4CD7C87D9BE4B">
    <w:name w:val="4893E3AFE3E34EFEA9F4CD7C87D9BE4B"/>
    <w:rsid w:val="00AA14BA"/>
    <w:rPr>
      <w:lang w:val="en-CA" w:eastAsia="en-CA"/>
    </w:rPr>
  </w:style>
  <w:style w:type="paragraph" w:customStyle="1" w:styleId="BB4EE6792497466EB79915430770C69E">
    <w:name w:val="BB4EE6792497466EB79915430770C69E"/>
    <w:rsid w:val="00AA14BA"/>
    <w:rPr>
      <w:lang w:val="en-CA" w:eastAsia="en-CA"/>
    </w:rPr>
  </w:style>
  <w:style w:type="paragraph" w:customStyle="1" w:styleId="3757FE32E2B34A86982360E59ABE25CF">
    <w:name w:val="3757FE32E2B34A86982360E59ABE25CF"/>
    <w:rsid w:val="00AA14BA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E309890-B6C8-434D-ADB1-079C1711E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720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gner</dc:creator>
  <cp:lastModifiedBy>Deborah Hanlon</cp:lastModifiedBy>
  <cp:revision>8</cp:revision>
  <cp:lastPrinted>2018-11-22T02:21:00Z</cp:lastPrinted>
  <dcterms:created xsi:type="dcterms:W3CDTF">2020-09-22T18:45:00Z</dcterms:created>
  <dcterms:modified xsi:type="dcterms:W3CDTF">2022-06-27T17:40:00Z</dcterms:modified>
</cp:coreProperties>
</file>